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DDC11" w14:textId="77777777" w:rsidR="00A83AC8" w:rsidRPr="00855ACA" w:rsidRDefault="00A83AC8" w:rsidP="00A83AC8">
      <w:pPr>
        <w:jc w:val="both"/>
        <w:rPr>
          <w:b/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2438"/>
        <w:gridCol w:w="4227"/>
        <w:gridCol w:w="1675"/>
      </w:tblGrid>
      <w:tr w:rsidR="00855ACA" w:rsidRPr="00855ACA" w14:paraId="4685D185" w14:textId="77777777" w:rsidTr="00170D16">
        <w:trPr>
          <w:trHeight w:val="1043"/>
        </w:trPr>
        <w:tc>
          <w:tcPr>
            <w:tcW w:w="7387" w:type="dxa"/>
            <w:gridSpan w:val="3"/>
            <w:shd w:val="clear" w:color="auto" w:fill="auto"/>
          </w:tcPr>
          <w:p w14:paraId="7D498973" w14:textId="77777777" w:rsidR="00A83AC8" w:rsidRPr="00855ACA" w:rsidRDefault="00A83AC8" w:rsidP="00A83AC8">
            <w:pPr>
              <w:jc w:val="both"/>
              <w:rPr>
                <w:b/>
              </w:rPr>
            </w:pPr>
            <w:r w:rsidRPr="00855ACA">
              <w:rPr>
                <w:b/>
              </w:rPr>
              <w:t>Intézményi Szakmai, Tudományos Ösztöndíj Pályázati Űrlap</w:t>
            </w:r>
          </w:p>
          <w:p w14:paraId="092AFCDD" w14:textId="77777777" w:rsidR="00A83AC8" w:rsidRPr="00855ACA" w:rsidRDefault="00A83AC8" w:rsidP="00A83AC8">
            <w:pPr>
              <w:tabs>
                <w:tab w:val="left" w:pos="1275"/>
              </w:tabs>
              <w:jc w:val="both"/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a Pécsi Tudományegyetem DOKTORANDUSZAI részére</w:t>
            </w:r>
          </w:p>
          <w:p w14:paraId="513355F8" w14:textId="77777777" w:rsidR="00A83AC8" w:rsidRPr="00855ACA" w:rsidRDefault="00A83AC8" w:rsidP="00A83AC8">
            <w:pPr>
              <w:tabs>
                <w:tab w:val="left" w:pos="2552"/>
              </w:tabs>
              <w:rPr>
                <w:sz w:val="22"/>
                <w:szCs w:val="22"/>
              </w:rPr>
            </w:pPr>
          </w:p>
          <w:p w14:paraId="3975E0F6" w14:textId="47FF23BD" w:rsidR="00A83AC8" w:rsidRPr="005B1C46" w:rsidRDefault="00D06E9F" w:rsidP="00A83AC8">
            <w:pPr>
              <w:tabs>
                <w:tab w:val="left" w:pos="2552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Be</w:t>
            </w:r>
            <w:r w:rsidR="0030328B">
              <w:rPr>
                <w:sz w:val="22"/>
                <w:szCs w:val="22"/>
              </w:rPr>
              <w:t>adási</w:t>
            </w:r>
            <w:r>
              <w:rPr>
                <w:sz w:val="22"/>
                <w:szCs w:val="22"/>
              </w:rPr>
              <w:t xml:space="preserve"> </w:t>
            </w:r>
            <w:r w:rsidR="00A83AC8" w:rsidRPr="00855ACA">
              <w:rPr>
                <w:sz w:val="22"/>
                <w:szCs w:val="22"/>
              </w:rPr>
              <w:t>határidő</w:t>
            </w:r>
            <w:r w:rsidR="00A83AC8" w:rsidRPr="005B1C46">
              <w:rPr>
                <w:color w:val="000000" w:themeColor="text1"/>
                <w:sz w:val="22"/>
                <w:szCs w:val="22"/>
              </w:rPr>
              <w:t xml:space="preserve">: </w:t>
            </w:r>
            <w:r w:rsidR="00E401ED" w:rsidRPr="005B1C46">
              <w:rPr>
                <w:color w:val="000000" w:themeColor="text1"/>
                <w:sz w:val="22"/>
                <w:szCs w:val="22"/>
              </w:rPr>
              <w:t>202</w:t>
            </w:r>
            <w:r w:rsidR="0030328B" w:rsidRPr="005B1C46">
              <w:rPr>
                <w:color w:val="000000" w:themeColor="text1"/>
                <w:sz w:val="22"/>
                <w:szCs w:val="22"/>
              </w:rPr>
              <w:t xml:space="preserve">2. </w:t>
            </w:r>
            <w:r w:rsidR="00337E99">
              <w:rPr>
                <w:color w:val="000000" w:themeColor="text1"/>
                <w:sz w:val="22"/>
                <w:szCs w:val="22"/>
              </w:rPr>
              <w:t>november</w:t>
            </w:r>
            <w:r w:rsidR="0030328B" w:rsidRPr="005B1C46">
              <w:rPr>
                <w:color w:val="000000" w:themeColor="text1"/>
                <w:sz w:val="22"/>
                <w:szCs w:val="22"/>
              </w:rPr>
              <w:t xml:space="preserve"> </w:t>
            </w:r>
            <w:r w:rsidR="00F43B62">
              <w:rPr>
                <w:color w:val="000000" w:themeColor="text1"/>
                <w:sz w:val="22"/>
                <w:szCs w:val="22"/>
              </w:rPr>
              <w:t>4</w:t>
            </w:r>
            <w:r w:rsidR="0030328B" w:rsidRPr="005B1C46">
              <w:rPr>
                <w:color w:val="000000" w:themeColor="text1"/>
                <w:sz w:val="22"/>
                <w:szCs w:val="22"/>
              </w:rPr>
              <w:t xml:space="preserve">. </w:t>
            </w:r>
            <w:r w:rsidRPr="005B1C46">
              <w:rPr>
                <w:color w:val="000000" w:themeColor="text1"/>
                <w:sz w:val="22"/>
                <w:szCs w:val="22"/>
              </w:rPr>
              <w:t>23:59</w:t>
            </w:r>
          </w:p>
          <w:p w14:paraId="7A441D59" w14:textId="7FE0B873" w:rsidR="0030328B" w:rsidRPr="0030328B" w:rsidRDefault="00D06E9F" w:rsidP="00A83AC8">
            <w:pPr>
              <w:tabs>
                <w:tab w:val="left" w:pos="1275"/>
                <w:tab w:val="left" w:pos="255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mail </w:t>
            </w:r>
            <w:r w:rsidR="00A83AC8" w:rsidRPr="00855ACA">
              <w:rPr>
                <w:sz w:val="22"/>
                <w:szCs w:val="22"/>
              </w:rPr>
              <w:t>cím:</w:t>
            </w:r>
            <w:r w:rsidR="00A83AC8" w:rsidRPr="00855ACA">
              <w:rPr>
                <w:sz w:val="18"/>
              </w:rPr>
              <w:t xml:space="preserve"> </w:t>
            </w:r>
            <w:hyperlink r:id="rId11" w:history="1">
              <w:r w:rsidR="0030328B" w:rsidRPr="00E1795A">
                <w:rPr>
                  <w:rStyle w:val="Hiperhivatkozs"/>
                  <w:sz w:val="22"/>
                  <w:szCs w:val="22"/>
                </w:rPr>
                <w:t>palyazatok.dok@pte.hu</w:t>
              </w:r>
            </w:hyperlink>
            <w:r w:rsidR="003032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1675" w:type="dxa"/>
            <w:shd w:val="clear" w:color="auto" w:fill="auto"/>
          </w:tcPr>
          <w:p w14:paraId="2226D353" w14:textId="77777777" w:rsidR="00A83AC8" w:rsidRPr="00855ACA" w:rsidRDefault="00A83AC8" w:rsidP="00A83AC8">
            <w:pPr>
              <w:jc w:val="center"/>
              <w:rPr>
                <w:b/>
              </w:rPr>
            </w:pPr>
            <w:r w:rsidRPr="00855ACA">
              <w:rPr>
                <w:b/>
                <w:sz w:val="96"/>
              </w:rPr>
              <w:t>I</w:t>
            </w:r>
            <w:r w:rsidRPr="00855ACA">
              <w:rPr>
                <w:b/>
                <w:sz w:val="96"/>
              </w:rPr>
              <w:br/>
            </w:r>
            <w:r w:rsidRPr="00855ACA">
              <w:rPr>
                <w:b/>
                <w:sz w:val="20"/>
              </w:rPr>
              <w:t>DOK</w:t>
            </w:r>
          </w:p>
        </w:tc>
      </w:tr>
      <w:tr w:rsidR="005B1C46" w:rsidRPr="005B1C46" w14:paraId="7B37CB65" w14:textId="77777777" w:rsidTr="00170D16">
        <w:tc>
          <w:tcPr>
            <w:tcW w:w="9062" w:type="dxa"/>
            <w:gridSpan w:val="4"/>
            <w:shd w:val="clear" w:color="auto" w:fill="auto"/>
          </w:tcPr>
          <w:p w14:paraId="16C3C844" w14:textId="77777777" w:rsidR="00A83AC8" w:rsidRPr="005B1C46" w:rsidRDefault="00A83AC8" w:rsidP="00A83AC8">
            <w:pPr>
              <w:rPr>
                <w:i/>
                <w:color w:val="000000" w:themeColor="text1"/>
                <w:sz w:val="22"/>
                <w:szCs w:val="22"/>
              </w:rPr>
            </w:pPr>
            <w:r w:rsidRPr="005B1C46">
              <w:rPr>
                <w:b/>
                <w:i/>
                <w:color w:val="000000" w:themeColor="text1"/>
              </w:rPr>
              <w:t>Doktorandusz adatok</w:t>
            </w:r>
            <w:r w:rsidRPr="005B1C46">
              <w:rPr>
                <w:b/>
                <w:i/>
                <w:color w:val="000000" w:themeColor="text1"/>
              </w:rPr>
              <w:br/>
            </w:r>
            <w:r w:rsidRPr="005B1C46">
              <w:rPr>
                <w:b/>
                <w:i/>
                <w:color w:val="000000" w:themeColor="text1"/>
                <w:sz w:val="22"/>
                <w:szCs w:val="22"/>
              </w:rPr>
              <w:t xml:space="preserve">Minden sor kitöltése kötelező. </w:t>
            </w:r>
            <w:r w:rsidRPr="005B1C46">
              <w:rPr>
                <w:i/>
                <w:color w:val="000000" w:themeColor="text1"/>
                <w:sz w:val="22"/>
                <w:szCs w:val="22"/>
              </w:rPr>
              <w:t xml:space="preserve">Hiányos kitöltés esetén a pályázat nem értékelhető! </w:t>
            </w:r>
          </w:p>
          <w:p w14:paraId="098E920E" w14:textId="77777777" w:rsidR="00A83AC8" w:rsidRPr="005B1C46" w:rsidRDefault="00A83AC8" w:rsidP="00A83AC8">
            <w:pPr>
              <w:rPr>
                <w:i/>
                <w:color w:val="000000" w:themeColor="text1"/>
                <w:sz w:val="22"/>
                <w:szCs w:val="22"/>
              </w:rPr>
            </w:pPr>
            <w:r w:rsidRPr="005B1C46">
              <w:rPr>
                <w:i/>
                <w:color w:val="000000" w:themeColor="text1"/>
                <w:sz w:val="22"/>
                <w:szCs w:val="22"/>
              </w:rPr>
              <w:t>Kérjük, olvashatóan töltse ki!</w:t>
            </w:r>
          </w:p>
          <w:p w14:paraId="2BAA4454" w14:textId="77777777" w:rsidR="0030328B" w:rsidRPr="005B1C46" w:rsidRDefault="0030328B" w:rsidP="0030328B">
            <w:pPr>
              <w:jc w:val="both"/>
              <w:rPr>
                <w:b/>
                <w:i/>
                <w:color w:val="000000" w:themeColor="text1"/>
                <w:sz w:val="21"/>
                <w:szCs w:val="21"/>
              </w:rPr>
            </w:pPr>
            <w:r w:rsidRPr="005B1C46">
              <w:rPr>
                <w:b/>
                <w:i/>
                <w:color w:val="000000" w:themeColor="text1"/>
                <w:sz w:val="21"/>
                <w:szCs w:val="21"/>
              </w:rPr>
              <w:t>Egyéb információ</w:t>
            </w:r>
          </w:p>
          <w:p w14:paraId="13584E4B" w14:textId="77777777" w:rsidR="0030328B" w:rsidRPr="005B1C46" w:rsidRDefault="0030328B" w:rsidP="0030328B">
            <w:pPr>
              <w:pStyle w:val="Listaszerbekezds"/>
              <w:numPr>
                <w:ilvl w:val="0"/>
                <w:numId w:val="16"/>
              </w:numPr>
              <w:jc w:val="both"/>
              <w:rPr>
                <w:bCs/>
                <w:i/>
                <w:color w:val="000000" w:themeColor="text1"/>
                <w:sz w:val="21"/>
                <w:szCs w:val="16"/>
              </w:rPr>
            </w:pPr>
            <w:r w:rsidRPr="005B1C46">
              <w:rPr>
                <w:bCs/>
                <w:i/>
                <w:color w:val="000000" w:themeColor="text1"/>
                <w:sz w:val="21"/>
                <w:szCs w:val="16"/>
              </w:rPr>
              <w:t>Aki még nem pályázott korábban, ő a doktori tanulmányainak megkezdése előtti 6 hónapból még nyújthat be dokumentumokat.</w:t>
            </w:r>
          </w:p>
          <w:p w14:paraId="6FE69039" w14:textId="4688E4DE" w:rsidR="0030328B" w:rsidRPr="005B1C46" w:rsidRDefault="0030328B" w:rsidP="0030328B">
            <w:pPr>
              <w:pStyle w:val="Listaszerbekezds"/>
              <w:numPr>
                <w:ilvl w:val="0"/>
                <w:numId w:val="16"/>
              </w:numPr>
              <w:jc w:val="both"/>
              <w:rPr>
                <w:bCs/>
                <w:i/>
                <w:color w:val="000000" w:themeColor="text1"/>
              </w:rPr>
            </w:pPr>
            <w:r w:rsidRPr="005B1C46">
              <w:rPr>
                <w:bCs/>
                <w:i/>
                <w:color w:val="000000" w:themeColor="text1"/>
                <w:sz w:val="21"/>
                <w:szCs w:val="16"/>
              </w:rPr>
              <w:t>Aki pályázott már korábban, a nyertes pályázatot követő időszakból nyújthat be dokumentumokat. (Adott év június 1-től /tavaszi/ vagy november 1-től /őszi/ számítva – két pályázati időszak zárása)</w:t>
            </w:r>
          </w:p>
        </w:tc>
      </w:tr>
      <w:tr w:rsidR="00855ACA" w:rsidRPr="00855ACA" w14:paraId="10A3900D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2682E917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év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0734D387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E0B3064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6DDA0A6D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eptun kód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0CEF148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467CA6B3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0E4C7959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nyja ne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26D7F91D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6FD0AEA6" w14:textId="77777777" w:rsidTr="00170D16">
        <w:trPr>
          <w:trHeight w:val="598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71400B6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E-mail cím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156C1E3C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7285EF8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3C901C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Levelezési cím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41550EDF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00076CE3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62D047C1" w14:textId="22D9B8FE" w:rsidR="00A83AC8" w:rsidRPr="00855ACA" w:rsidRDefault="001F4D5C" w:rsidP="00A83AC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tolsó nyertes intézményi szakmai, t</w:t>
            </w:r>
            <w:r w:rsidR="00A83AC8" w:rsidRPr="00855ACA">
              <w:rPr>
                <w:sz w:val="22"/>
                <w:szCs w:val="22"/>
              </w:rPr>
              <w:t xml:space="preserve">udományos </w:t>
            </w:r>
            <w:r>
              <w:rPr>
                <w:sz w:val="22"/>
                <w:szCs w:val="22"/>
              </w:rPr>
              <w:t>ösztöndíj (isztö</w:t>
            </w:r>
            <w:r w:rsidR="00A83AC8" w:rsidRPr="00855ACA">
              <w:rPr>
                <w:sz w:val="22"/>
                <w:szCs w:val="22"/>
              </w:rPr>
              <w:t>) pályázat félé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B5D9419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BED3508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7E8DFD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Doktori Iskola ne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BE0D8E1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2D750ADC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5618798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épzés jelleg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03FA1E9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rFonts w:eastAsia="MS Gothic"/>
                <w:sz w:val="22"/>
                <w:szCs w:val="22"/>
              </w:rPr>
              <w:t xml:space="preserve"> </w:t>
            </w:r>
            <w:r w:rsidRPr="00855ACA">
              <w:rPr>
                <w:sz w:val="22"/>
                <w:szCs w:val="22"/>
              </w:rPr>
              <w:t>PhD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DLA</w:t>
            </w:r>
          </w:p>
        </w:tc>
      </w:tr>
      <w:tr w:rsidR="00855ACA" w:rsidRPr="00855ACA" w14:paraId="71AFAB8E" w14:textId="77777777" w:rsidTr="00170D16">
        <w:trPr>
          <w:trHeight w:val="567"/>
        </w:trPr>
        <w:tc>
          <w:tcPr>
            <w:tcW w:w="9062" w:type="dxa"/>
            <w:gridSpan w:val="4"/>
            <w:shd w:val="clear" w:color="auto" w:fill="auto"/>
            <w:vAlign w:val="center"/>
          </w:tcPr>
          <w:p w14:paraId="7E2E58A2" w14:textId="77777777" w:rsidR="00A83AC8" w:rsidRPr="00855ACA" w:rsidRDefault="00A83AC8" w:rsidP="00A83AC8">
            <w:pPr>
              <w:rPr>
                <w:b/>
                <w:i/>
              </w:rPr>
            </w:pPr>
            <w:r w:rsidRPr="00855ACA">
              <w:rPr>
                <w:b/>
                <w:i/>
              </w:rPr>
              <w:t>Kötelező dokumentum</w:t>
            </w:r>
          </w:p>
          <w:p w14:paraId="530B4054" w14:textId="77777777" w:rsidR="00A83AC8" w:rsidRPr="00855ACA" w:rsidRDefault="00A83AC8" w:rsidP="00A83AC8">
            <w:pPr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Tanulmányi Osztály által kiadott és hitelesített hallgatói jogviszony-igazolás.</w:t>
            </w:r>
          </w:p>
        </w:tc>
      </w:tr>
      <w:tr w:rsidR="00855ACA" w:rsidRPr="00855ACA" w14:paraId="1743BA79" w14:textId="77777777" w:rsidTr="00170D16">
        <w:tc>
          <w:tcPr>
            <w:tcW w:w="9062" w:type="dxa"/>
            <w:gridSpan w:val="4"/>
            <w:shd w:val="clear" w:color="auto" w:fill="auto"/>
          </w:tcPr>
          <w:p w14:paraId="7B556D01" w14:textId="77777777" w:rsidR="00A83AC8" w:rsidRPr="00855ACA" w:rsidRDefault="00A83AC8" w:rsidP="00A83AC8">
            <w:pPr>
              <w:rPr>
                <w:i/>
              </w:rPr>
            </w:pPr>
            <w:r w:rsidRPr="00855ACA">
              <w:rPr>
                <w:b/>
                <w:i/>
              </w:rPr>
              <w:t>Pályázati kategóriák</w:t>
            </w:r>
            <w:r w:rsidRPr="00855ACA">
              <w:rPr>
                <w:b/>
                <w:i/>
              </w:rPr>
              <w:br/>
            </w:r>
            <w:r w:rsidRPr="00855ACA">
              <w:rPr>
                <w:i/>
                <w:sz w:val="22"/>
                <w:szCs w:val="22"/>
              </w:rPr>
              <w:t>Több kategóriára is pályázhat. Az adott kategória csak hiánytalanul kitöltött adatlap esetén értékelhető!</w:t>
            </w:r>
            <w:r w:rsidRPr="00855ACA">
              <w:rPr>
                <w:i/>
                <w:sz w:val="22"/>
                <w:szCs w:val="22"/>
              </w:rPr>
              <w:br/>
              <w:t>Csak egyértelműen jelölt kategória vehető figyelembe! Csak azon adatlapokat csatolja, melyek esetén pályázik!</w:t>
            </w:r>
          </w:p>
        </w:tc>
      </w:tr>
      <w:tr w:rsidR="00855ACA" w:rsidRPr="00855ACA" w14:paraId="73EA262F" w14:textId="77777777" w:rsidTr="00170D16">
        <w:trPr>
          <w:trHeight w:val="503"/>
        </w:trPr>
        <w:tc>
          <w:tcPr>
            <w:tcW w:w="721" w:type="dxa"/>
            <w:shd w:val="clear" w:color="auto" w:fill="auto"/>
          </w:tcPr>
          <w:p w14:paraId="1C557838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</w:t>
            </w:r>
          </w:p>
        </w:tc>
        <w:tc>
          <w:tcPr>
            <w:tcW w:w="2438" w:type="dxa"/>
            <w:shd w:val="clear" w:color="auto" w:fill="auto"/>
          </w:tcPr>
          <w:p w14:paraId="15F1C20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udományos és Szakmai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6AD5D8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225D830D" w14:textId="77777777" w:rsidTr="00170D16">
        <w:tc>
          <w:tcPr>
            <w:tcW w:w="721" w:type="dxa"/>
            <w:shd w:val="clear" w:color="auto" w:fill="auto"/>
          </w:tcPr>
          <w:p w14:paraId="78C7DBF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</w:t>
            </w:r>
          </w:p>
        </w:tc>
        <w:tc>
          <w:tcPr>
            <w:tcW w:w="2438" w:type="dxa"/>
            <w:shd w:val="clear" w:color="auto" w:fill="auto"/>
          </w:tcPr>
          <w:p w14:paraId="264EC5E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özcélú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370A54A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42913D86" w14:textId="77777777" w:rsidTr="00170D16">
        <w:tc>
          <w:tcPr>
            <w:tcW w:w="721" w:type="dxa"/>
            <w:shd w:val="clear" w:color="auto" w:fill="auto"/>
          </w:tcPr>
          <w:p w14:paraId="7879460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</w:t>
            </w:r>
          </w:p>
        </w:tc>
        <w:tc>
          <w:tcPr>
            <w:tcW w:w="2438" w:type="dxa"/>
            <w:shd w:val="clear" w:color="auto" w:fill="auto"/>
          </w:tcPr>
          <w:p w14:paraId="5F80CFF0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port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BB6100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385913" w:rsidRPr="00855ACA" w14:paraId="0A1744ED" w14:textId="77777777" w:rsidTr="00170D16">
        <w:tc>
          <w:tcPr>
            <w:tcW w:w="721" w:type="dxa"/>
            <w:shd w:val="clear" w:color="auto" w:fill="auto"/>
          </w:tcPr>
          <w:p w14:paraId="58F21006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</w:t>
            </w:r>
          </w:p>
        </w:tc>
        <w:tc>
          <w:tcPr>
            <w:tcW w:w="2438" w:type="dxa"/>
            <w:shd w:val="clear" w:color="auto" w:fill="auto"/>
          </w:tcPr>
          <w:p w14:paraId="595DA7E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űvészeti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8FFD83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</w:tbl>
    <w:p w14:paraId="39BBE462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16"/>
          <w:szCs w:val="16"/>
        </w:rPr>
      </w:pPr>
    </w:p>
    <w:p w14:paraId="7835447D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Alulírott, kijelentem, hogy hozzájárulok ahhoz, hogy a Pécsi Tudományegyetem Doktorandusz Önkormányzata jelen pályázatom során megadott személyes adataimat megismerje, és azokat kizárólag a pályázat elbírálása céljából kezelje, és nyilvántartsa. </w:t>
      </w:r>
    </w:p>
    <w:p w14:paraId="2E9154CA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Büntetőjogi felelősségem tudatában kijelentem, hogy az általam közölt adatok a valóságnak megfelelnek, és tudomásul veszem, hogy a valótlan adatszolgáltatással járó következményeket vállalom. </w:t>
      </w:r>
    </w:p>
    <w:p w14:paraId="186E9A15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b/>
          <w:sz w:val="28"/>
          <w:szCs w:val="28"/>
          <w:u w:val="single"/>
        </w:rPr>
      </w:pPr>
      <w:r w:rsidRPr="00855ACA">
        <w:rPr>
          <w:b/>
          <w:sz w:val="20"/>
          <w:szCs w:val="20"/>
          <w:u w:val="single"/>
        </w:rPr>
        <w:t>Tudomásul veszem továbbá, hogy az esetleges fellebbezési eljárás során hiánypótlásra nincs lehetőség.</w:t>
      </w:r>
      <w:r w:rsidRPr="00855ACA">
        <w:rPr>
          <w:b/>
          <w:sz w:val="20"/>
          <w:szCs w:val="20"/>
          <w:u w:val="single"/>
        </w:rPr>
        <w:br/>
      </w:r>
    </w:p>
    <w:p w14:paraId="6619E32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1"/>
      </w:r>
    </w:p>
    <w:p w14:paraId="0A2C52F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  <w:sectPr w:rsidR="00A83AC8" w:rsidRPr="00855ACA" w:rsidSect="0030328B">
          <w:headerReference w:type="even" r:id="rId12"/>
          <w:headerReference w:type="first" r:id="rId13"/>
          <w:footnotePr>
            <w:numRestart w:val="eachPage"/>
          </w:footnotePr>
          <w:pgSz w:w="11906" w:h="16838"/>
          <w:pgMar w:top="397" w:right="1418" w:bottom="481" w:left="1418" w:header="709" w:footer="709" w:gutter="0"/>
          <w:cols w:space="708"/>
          <w:docGrid w:linePitch="360"/>
        </w:sectPr>
      </w:pPr>
    </w:p>
    <w:p w14:paraId="6177BAF9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</w:pPr>
      <w:r w:rsidRPr="00855ACA">
        <w:rPr>
          <w:b/>
        </w:rPr>
        <w:lastRenderedPageBreak/>
        <w:t>Mellékletek</w:t>
      </w:r>
    </w:p>
    <w:p w14:paraId="494CDC37" w14:textId="77777777" w:rsidR="00A83AC8" w:rsidRPr="00855ACA" w:rsidRDefault="00A83AC8" w:rsidP="00A83AC8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373"/>
        <w:gridCol w:w="7687"/>
      </w:tblGrid>
      <w:tr w:rsidR="00855ACA" w:rsidRPr="00855ACA" w14:paraId="7769BF76" w14:textId="77777777" w:rsidTr="00170D16">
        <w:tc>
          <w:tcPr>
            <w:tcW w:w="1373" w:type="dxa"/>
          </w:tcPr>
          <w:p w14:paraId="24A90A3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kódja</w:t>
            </w:r>
          </w:p>
        </w:tc>
        <w:tc>
          <w:tcPr>
            <w:tcW w:w="7689" w:type="dxa"/>
          </w:tcPr>
          <w:p w14:paraId="03F8B5F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megnevezése</w:t>
            </w:r>
          </w:p>
        </w:tc>
      </w:tr>
      <w:tr w:rsidR="00855ACA" w:rsidRPr="00855ACA" w14:paraId="6155CD56" w14:textId="77777777" w:rsidTr="00170D16">
        <w:tc>
          <w:tcPr>
            <w:tcW w:w="1373" w:type="dxa"/>
          </w:tcPr>
          <w:p w14:paraId="2EE2FF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5816D9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70A7FAD" w14:textId="77777777" w:rsidTr="00170D16">
        <w:tc>
          <w:tcPr>
            <w:tcW w:w="1373" w:type="dxa"/>
          </w:tcPr>
          <w:p w14:paraId="33B33E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E7C06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9E20D5B" w14:textId="77777777" w:rsidTr="00170D16">
        <w:tc>
          <w:tcPr>
            <w:tcW w:w="1373" w:type="dxa"/>
          </w:tcPr>
          <w:p w14:paraId="68D109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6A5F9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8CDBA74" w14:textId="77777777" w:rsidTr="00170D16">
        <w:tc>
          <w:tcPr>
            <w:tcW w:w="1373" w:type="dxa"/>
          </w:tcPr>
          <w:p w14:paraId="60272C4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9DB9AC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2704EEA" w14:textId="77777777" w:rsidTr="00170D16">
        <w:tc>
          <w:tcPr>
            <w:tcW w:w="1373" w:type="dxa"/>
          </w:tcPr>
          <w:p w14:paraId="6776DF2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65B2A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4B0EAF4" w14:textId="77777777" w:rsidTr="00170D16">
        <w:tc>
          <w:tcPr>
            <w:tcW w:w="1373" w:type="dxa"/>
          </w:tcPr>
          <w:p w14:paraId="299017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F31D1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E6ED53A" w14:textId="77777777" w:rsidTr="00170D16">
        <w:tc>
          <w:tcPr>
            <w:tcW w:w="1373" w:type="dxa"/>
          </w:tcPr>
          <w:p w14:paraId="7232716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43633D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EB1B684" w14:textId="77777777" w:rsidTr="00170D16">
        <w:tc>
          <w:tcPr>
            <w:tcW w:w="1373" w:type="dxa"/>
          </w:tcPr>
          <w:p w14:paraId="7CF71F6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F7BE29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F8D0361" w14:textId="77777777" w:rsidTr="00170D16">
        <w:tc>
          <w:tcPr>
            <w:tcW w:w="1373" w:type="dxa"/>
          </w:tcPr>
          <w:p w14:paraId="42B3CE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F6A7B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9E38312" w14:textId="77777777" w:rsidTr="00170D16">
        <w:tc>
          <w:tcPr>
            <w:tcW w:w="1373" w:type="dxa"/>
          </w:tcPr>
          <w:p w14:paraId="1FC769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01F3FE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ACC1E8D" w14:textId="77777777" w:rsidTr="00170D16">
        <w:tc>
          <w:tcPr>
            <w:tcW w:w="1373" w:type="dxa"/>
          </w:tcPr>
          <w:p w14:paraId="7828109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410925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7C683C" w14:textId="77777777" w:rsidTr="00170D16">
        <w:tc>
          <w:tcPr>
            <w:tcW w:w="1373" w:type="dxa"/>
          </w:tcPr>
          <w:p w14:paraId="03BCF17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288785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18F745E" w14:textId="77777777" w:rsidTr="00170D16">
        <w:tc>
          <w:tcPr>
            <w:tcW w:w="1373" w:type="dxa"/>
          </w:tcPr>
          <w:p w14:paraId="67B7911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4671F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4C40557" w14:textId="77777777" w:rsidTr="00170D16">
        <w:tc>
          <w:tcPr>
            <w:tcW w:w="1373" w:type="dxa"/>
          </w:tcPr>
          <w:p w14:paraId="476FE6E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F9307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148EC8C" w14:textId="77777777" w:rsidTr="00170D16">
        <w:tc>
          <w:tcPr>
            <w:tcW w:w="1373" w:type="dxa"/>
          </w:tcPr>
          <w:p w14:paraId="5F0DAD7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C4F71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7E56C3F" w14:textId="77777777" w:rsidTr="00170D16">
        <w:tc>
          <w:tcPr>
            <w:tcW w:w="1373" w:type="dxa"/>
          </w:tcPr>
          <w:p w14:paraId="45A7AEF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CF0407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CBF4FE" w14:textId="77777777" w:rsidTr="00170D16">
        <w:tc>
          <w:tcPr>
            <w:tcW w:w="1373" w:type="dxa"/>
          </w:tcPr>
          <w:p w14:paraId="7776790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0D56E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FAB8345" w14:textId="77777777" w:rsidTr="00170D16">
        <w:tc>
          <w:tcPr>
            <w:tcW w:w="1373" w:type="dxa"/>
          </w:tcPr>
          <w:p w14:paraId="2C82B80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D9981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DA994B" w14:textId="77777777" w:rsidTr="00170D16">
        <w:tc>
          <w:tcPr>
            <w:tcW w:w="1373" w:type="dxa"/>
          </w:tcPr>
          <w:p w14:paraId="41D79F4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06E70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1CBF7F" w14:textId="77777777" w:rsidTr="00170D16">
        <w:tc>
          <w:tcPr>
            <w:tcW w:w="1373" w:type="dxa"/>
          </w:tcPr>
          <w:p w14:paraId="5C37953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B64E1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A64B6E8" w14:textId="77777777" w:rsidTr="00170D16">
        <w:tc>
          <w:tcPr>
            <w:tcW w:w="1373" w:type="dxa"/>
          </w:tcPr>
          <w:p w14:paraId="11EB3A3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240F1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D38C5EC" w14:textId="77777777" w:rsidTr="00170D16">
        <w:tc>
          <w:tcPr>
            <w:tcW w:w="1373" w:type="dxa"/>
          </w:tcPr>
          <w:p w14:paraId="34C9C7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BEF0F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1DCD2C4" w14:textId="77777777" w:rsidTr="00170D16">
        <w:tc>
          <w:tcPr>
            <w:tcW w:w="1373" w:type="dxa"/>
          </w:tcPr>
          <w:p w14:paraId="660DCE6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AB4B6F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D7CFBCC" w14:textId="77777777" w:rsidTr="00170D16">
        <w:tc>
          <w:tcPr>
            <w:tcW w:w="1373" w:type="dxa"/>
          </w:tcPr>
          <w:p w14:paraId="4F8E6E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629D27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25AF51B" w14:textId="77777777" w:rsidTr="00170D16">
        <w:tc>
          <w:tcPr>
            <w:tcW w:w="1373" w:type="dxa"/>
          </w:tcPr>
          <w:p w14:paraId="2ED49AA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3DAE7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C8AD058" w14:textId="77777777" w:rsidTr="00170D16">
        <w:tc>
          <w:tcPr>
            <w:tcW w:w="1373" w:type="dxa"/>
          </w:tcPr>
          <w:p w14:paraId="6679D98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B9B36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117BD8" w14:textId="77777777" w:rsidTr="00170D16">
        <w:tc>
          <w:tcPr>
            <w:tcW w:w="1373" w:type="dxa"/>
          </w:tcPr>
          <w:p w14:paraId="3467998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578EC64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E525203" w14:textId="77777777" w:rsidTr="00170D16">
        <w:tc>
          <w:tcPr>
            <w:tcW w:w="1373" w:type="dxa"/>
          </w:tcPr>
          <w:p w14:paraId="38C8B3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A7CC3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7F7049" w14:textId="77777777" w:rsidTr="00170D16">
        <w:tc>
          <w:tcPr>
            <w:tcW w:w="1373" w:type="dxa"/>
          </w:tcPr>
          <w:p w14:paraId="67213CD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127F8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A179953" w14:textId="77777777" w:rsidTr="00170D16">
        <w:tc>
          <w:tcPr>
            <w:tcW w:w="1373" w:type="dxa"/>
          </w:tcPr>
          <w:p w14:paraId="35038EB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487D58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60148EB" w14:textId="77777777" w:rsidTr="00170D16">
        <w:tc>
          <w:tcPr>
            <w:tcW w:w="1373" w:type="dxa"/>
          </w:tcPr>
          <w:p w14:paraId="0661D3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1FF9B9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F7E23" w14:textId="77777777" w:rsidTr="00170D16">
        <w:tc>
          <w:tcPr>
            <w:tcW w:w="1373" w:type="dxa"/>
          </w:tcPr>
          <w:p w14:paraId="2A5767D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6368DE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AFB53" w14:textId="77777777" w:rsidTr="00170D16">
        <w:tc>
          <w:tcPr>
            <w:tcW w:w="1373" w:type="dxa"/>
          </w:tcPr>
          <w:p w14:paraId="6FC6D1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966558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84FF2F7" w14:textId="77777777" w:rsidTr="00170D16">
        <w:tc>
          <w:tcPr>
            <w:tcW w:w="1373" w:type="dxa"/>
          </w:tcPr>
          <w:p w14:paraId="42B861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7742F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F01A6D0" w14:textId="77777777" w:rsidTr="00170D16">
        <w:tc>
          <w:tcPr>
            <w:tcW w:w="1373" w:type="dxa"/>
          </w:tcPr>
          <w:p w14:paraId="4E28B8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B32981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16A9E55" w14:textId="77777777" w:rsidTr="00170D16">
        <w:tc>
          <w:tcPr>
            <w:tcW w:w="1373" w:type="dxa"/>
          </w:tcPr>
          <w:p w14:paraId="6D69481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AFF5B9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5611295" w14:textId="77777777" w:rsidTr="00170D16">
        <w:tc>
          <w:tcPr>
            <w:tcW w:w="1373" w:type="dxa"/>
          </w:tcPr>
          <w:p w14:paraId="6248E5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1AA17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A83AC8" w:rsidRPr="00855ACA" w14:paraId="782597CA" w14:textId="77777777" w:rsidTr="00170D16">
        <w:tc>
          <w:tcPr>
            <w:tcW w:w="1373" w:type="dxa"/>
          </w:tcPr>
          <w:p w14:paraId="4812AD8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F98E8B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</w:tbl>
    <w:p w14:paraId="553D07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214C57F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8D6F17A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38FA93E3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2"/>
      </w:r>
    </w:p>
    <w:p w14:paraId="000838A5" w14:textId="77777777" w:rsidR="00A83AC8" w:rsidRPr="00855ACA" w:rsidRDefault="00A83AC8" w:rsidP="00A83AC8">
      <w:pPr>
        <w:spacing w:after="160" w:line="259" w:lineRule="auto"/>
      </w:pPr>
      <w:r w:rsidRPr="00855ACA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"/>
        <w:gridCol w:w="6003"/>
        <w:gridCol w:w="1245"/>
        <w:gridCol w:w="77"/>
        <w:gridCol w:w="877"/>
      </w:tblGrid>
      <w:tr w:rsidR="00855ACA" w:rsidRPr="00855ACA" w14:paraId="3D94407B" w14:textId="77777777" w:rsidTr="00170D16">
        <w:trPr>
          <w:trHeight w:val="992"/>
        </w:trPr>
        <w:tc>
          <w:tcPr>
            <w:tcW w:w="8108" w:type="dxa"/>
            <w:gridSpan w:val="3"/>
            <w:shd w:val="clear" w:color="auto" w:fill="auto"/>
          </w:tcPr>
          <w:p w14:paraId="5671C8DD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Tudományos és Szakmai tevékenységek Adatlap</w:t>
            </w:r>
          </w:p>
          <w:p w14:paraId="6633A598" w14:textId="1110A54B" w:rsidR="00A83AC8" w:rsidRPr="00855ACA" w:rsidRDefault="00A83AC8" w:rsidP="00A83AC8">
            <w:pPr>
              <w:tabs>
                <w:tab w:val="left" w:pos="1275"/>
              </w:tabs>
              <w:rPr>
                <w:i/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954" w:type="dxa"/>
            <w:gridSpan w:val="2"/>
            <w:shd w:val="clear" w:color="auto" w:fill="auto"/>
          </w:tcPr>
          <w:p w14:paraId="6664A17E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T</w:t>
            </w:r>
          </w:p>
        </w:tc>
      </w:tr>
      <w:tr w:rsidR="00855ACA" w:rsidRPr="00855ACA" w14:paraId="3600E41C" w14:textId="77777777" w:rsidTr="00170D16">
        <w:tc>
          <w:tcPr>
            <w:tcW w:w="9062" w:type="dxa"/>
            <w:gridSpan w:val="5"/>
            <w:shd w:val="clear" w:color="auto" w:fill="auto"/>
          </w:tcPr>
          <w:p w14:paraId="7B7A8320" w14:textId="17BACCD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260557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A doktorandusz témavezetőjének ajánlása, eredeti példányban (TA)</w:t>
            </w:r>
          </w:p>
        </w:tc>
      </w:tr>
      <w:tr w:rsidR="00855ACA" w:rsidRPr="00855ACA" w14:paraId="1F5BEF50" w14:textId="77777777" w:rsidTr="00170D16">
        <w:tc>
          <w:tcPr>
            <w:tcW w:w="9062" w:type="dxa"/>
            <w:gridSpan w:val="5"/>
            <w:shd w:val="clear" w:color="auto" w:fill="auto"/>
          </w:tcPr>
          <w:p w14:paraId="5B3BC75C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Nyelvismeret</w:t>
            </w:r>
            <w:r w:rsidRPr="00855ACA">
              <w:rPr>
                <w:i/>
                <w:sz w:val="16"/>
                <w:szCs w:val="16"/>
              </w:rPr>
              <w:br/>
              <w:t>Minden félévben elszámolható tevékenységek. Adott nyelvből csak a legmagasabb pontértékű nyelvvizsga vehető figyelembe.</w:t>
            </w:r>
          </w:p>
        </w:tc>
      </w:tr>
      <w:tr w:rsidR="00855ACA" w:rsidRPr="00855ACA" w14:paraId="5298258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4F890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1</w:t>
            </w:r>
          </w:p>
        </w:tc>
        <w:tc>
          <w:tcPr>
            <w:tcW w:w="6005" w:type="dxa"/>
            <w:shd w:val="clear" w:color="auto" w:fill="auto"/>
          </w:tcPr>
          <w:p w14:paraId="6EC0E0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szakmai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8829D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45EA8FB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CA83E9E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1E4F2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2</w:t>
            </w:r>
          </w:p>
        </w:tc>
        <w:tc>
          <w:tcPr>
            <w:tcW w:w="6005" w:type="dxa"/>
            <w:shd w:val="clear" w:color="auto" w:fill="auto"/>
          </w:tcPr>
          <w:p w14:paraId="373BE5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általános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FD1B4A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7B0CFF3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27C68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D7718A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3</w:t>
            </w:r>
          </w:p>
        </w:tc>
        <w:tc>
          <w:tcPr>
            <w:tcW w:w="6005" w:type="dxa"/>
            <w:shd w:val="clear" w:color="auto" w:fill="auto"/>
          </w:tcPr>
          <w:p w14:paraId="7CF89B2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szakmai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865DA2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266EC4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7C8923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9C0262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4</w:t>
            </w:r>
          </w:p>
        </w:tc>
        <w:tc>
          <w:tcPr>
            <w:tcW w:w="6005" w:type="dxa"/>
            <w:shd w:val="clear" w:color="auto" w:fill="auto"/>
          </w:tcPr>
          <w:p w14:paraId="5B844A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általános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D39B12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  <w:shd w:val="clear" w:color="auto" w:fill="auto"/>
          </w:tcPr>
          <w:p w14:paraId="294E9C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AFBFD7" w14:textId="77777777" w:rsidTr="00170D16">
        <w:tc>
          <w:tcPr>
            <w:tcW w:w="9062" w:type="dxa"/>
            <w:gridSpan w:val="5"/>
            <w:shd w:val="clear" w:color="auto" w:fill="auto"/>
          </w:tcPr>
          <w:p w14:paraId="749DA429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 publikáció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publikációk csak egy pályázat esetén vehetők figyelembe.</w:t>
            </w:r>
          </w:p>
        </w:tc>
      </w:tr>
      <w:tr w:rsidR="00855ACA" w:rsidRPr="00855ACA" w14:paraId="348B0A19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75F7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5</w:t>
            </w:r>
          </w:p>
        </w:tc>
        <w:tc>
          <w:tcPr>
            <w:tcW w:w="6005" w:type="dxa"/>
            <w:shd w:val="clear" w:color="auto" w:fill="auto"/>
          </w:tcPr>
          <w:p w14:paraId="44DF70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t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AECFD3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 pont</w:t>
            </w:r>
          </w:p>
        </w:tc>
        <w:tc>
          <w:tcPr>
            <w:tcW w:w="877" w:type="dxa"/>
            <w:shd w:val="clear" w:color="auto" w:fill="auto"/>
          </w:tcPr>
          <w:p w14:paraId="00BB828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8F544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50F3C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6</w:t>
            </w:r>
          </w:p>
        </w:tc>
        <w:tc>
          <w:tcPr>
            <w:tcW w:w="6005" w:type="dxa"/>
            <w:shd w:val="clear" w:color="auto" w:fill="auto"/>
          </w:tcPr>
          <w:p w14:paraId="4490A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t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CDDF8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  <w:shd w:val="clear" w:color="auto" w:fill="auto"/>
          </w:tcPr>
          <w:p w14:paraId="6A82449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A12CFE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FA07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7</w:t>
            </w:r>
          </w:p>
        </w:tc>
        <w:tc>
          <w:tcPr>
            <w:tcW w:w="6005" w:type="dxa"/>
            <w:shd w:val="clear" w:color="auto" w:fill="auto"/>
          </w:tcPr>
          <w:p w14:paraId="7A674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618AF9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  <w:shd w:val="clear" w:color="auto" w:fill="auto"/>
          </w:tcPr>
          <w:p w14:paraId="5C1513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F80AF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547CE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8</w:t>
            </w:r>
          </w:p>
        </w:tc>
        <w:tc>
          <w:tcPr>
            <w:tcW w:w="6005" w:type="dxa"/>
            <w:shd w:val="clear" w:color="auto" w:fill="auto"/>
          </w:tcPr>
          <w:p w14:paraId="3ED8A0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78A68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 pont</w:t>
            </w:r>
          </w:p>
        </w:tc>
        <w:tc>
          <w:tcPr>
            <w:tcW w:w="877" w:type="dxa"/>
            <w:shd w:val="clear" w:color="auto" w:fill="auto"/>
          </w:tcPr>
          <w:p w14:paraId="33D9434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4B04D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6CA44D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9</w:t>
            </w:r>
          </w:p>
        </w:tc>
        <w:tc>
          <w:tcPr>
            <w:tcW w:w="6005" w:type="dxa"/>
            <w:shd w:val="clear" w:color="auto" w:fill="auto"/>
          </w:tcPr>
          <w:p w14:paraId="08C061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75D9A9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3D01AF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D328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A986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0</w:t>
            </w:r>
          </w:p>
        </w:tc>
        <w:tc>
          <w:tcPr>
            <w:tcW w:w="6005" w:type="dxa"/>
            <w:shd w:val="clear" w:color="auto" w:fill="auto"/>
          </w:tcPr>
          <w:p w14:paraId="446D743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szerkesztése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60F3D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01A670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26301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BC745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1</w:t>
            </w:r>
          </w:p>
        </w:tc>
        <w:tc>
          <w:tcPr>
            <w:tcW w:w="6005" w:type="dxa"/>
            <w:shd w:val="clear" w:color="auto" w:fill="auto"/>
          </w:tcPr>
          <w:p w14:paraId="56BA500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társszerkesztése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49CC0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4C9ABB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06BC3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F104A5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2</w:t>
            </w:r>
          </w:p>
        </w:tc>
        <w:tc>
          <w:tcPr>
            <w:tcW w:w="6005" w:type="dxa"/>
            <w:shd w:val="clear" w:color="auto" w:fill="auto"/>
          </w:tcPr>
          <w:p w14:paraId="6F00868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cenzió, kritik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234E4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4237496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EFAE19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3709B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3</w:t>
            </w:r>
          </w:p>
        </w:tc>
        <w:tc>
          <w:tcPr>
            <w:tcW w:w="6005" w:type="dxa"/>
            <w:shd w:val="clear" w:color="auto" w:fill="auto"/>
          </w:tcPr>
          <w:p w14:paraId="520E06D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F2919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5 pont</w:t>
            </w:r>
          </w:p>
        </w:tc>
        <w:tc>
          <w:tcPr>
            <w:tcW w:w="877" w:type="dxa"/>
            <w:shd w:val="clear" w:color="auto" w:fill="auto"/>
          </w:tcPr>
          <w:p w14:paraId="66CFDA6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4F4B0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9ADF3F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4</w:t>
            </w:r>
          </w:p>
        </w:tc>
        <w:tc>
          <w:tcPr>
            <w:tcW w:w="6005" w:type="dxa"/>
            <w:shd w:val="clear" w:color="auto" w:fill="auto"/>
          </w:tcPr>
          <w:p w14:paraId="7176145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9F728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  <w:shd w:val="clear" w:color="auto" w:fill="auto"/>
          </w:tcPr>
          <w:p w14:paraId="79E7AFC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0F79C59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4FED8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5</w:t>
            </w:r>
          </w:p>
        </w:tc>
        <w:tc>
          <w:tcPr>
            <w:tcW w:w="6005" w:type="dxa"/>
            <w:shd w:val="clear" w:color="auto" w:fill="auto"/>
          </w:tcPr>
          <w:p w14:paraId="5FC8BCE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304AB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 pont</w:t>
            </w:r>
          </w:p>
        </w:tc>
        <w:tc>
          <w:tcPr>
            <w:tcW w:w="877" w:type="dxa"/>
            <w:shd w:val="clear" w:color="auto" w:fill="auto"/>
          </w:tcPr>
          <w:p w14:paraId="552BEB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8DD56B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635B0F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6</w:t>
            </w:r>
          </w:p>
        </w:tc>
        <w:tc>
          <w:tcPr>
            <w:tcW w:w="6005" w:type="dxa"/>
            <w:shd w:val="clear" w:color="auto" w:fill="auto"/>
          </w:tcPr>
          <w:p w14:paraId="54D1C04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önállóan jegyzett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DCA3C8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2280237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1180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E544C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7</w:t>
            </w:r>
          </w:p>
        </w:tc>
        <w:tc>
          <w:tcPr>
            <w:tcW w:w="6005" w:type="dxa"/>
            <w:shd w:val="clear" w:color="auto" w:fill="auto"/>
          </w:tcPr>
          <w:p w14:paraId="13102F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EF810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3D996AC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B37DC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C2280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8</w:t>
            </w:r>
          </w:p>
        </w:tc>
        <w:tc>
          <w:tcPr>
            <w:tcW w:w="6005" w:type="dxa"/>
            <w:shd w:val="clear" w:color="auto" w:fill="auto"/>
          </w:tcPr>
          <w:p w14:paraId="329875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DDDC1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5F58CCB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6E4364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CECE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9</w:t>
            </w:r>
          </w:p>
        </w:tc>
        <w:tc>
          <w:tcPr>
            <w:tcW w:w="6005" w:type="dxa"/>
            <w:shd w:val="clear" w:color="auto" w:fill="auto"/>
          </w:tcPr>
          <w:p w14:paraId="682F11B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önállóan jegyzett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0C74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27DA90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A34D4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C0281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0</w:t>
            </w:r>
          </w:p>
        </w:tc>
        <w:tc>
          <w:tcPr>
            <w:tcW w:w="6005" w:type="dxa"/>
            <w:shd w:val="clear" w:color="auto" w:fill="auto"/>
          </w:tcPr>
          <w:p w14:paraId="073A91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CDAA79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1B5D05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E1E3A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5D9434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1</w:t>
            </w:r>
          </w:p>
        </w:tc>
        <w:tc>
          <w:tcPr>
            <w:tcW w:w="6005" w:type="dxa"/>
            <w:shd w:val="clear" w:color="auto" w:fill="auto"/>
          </w:tcPr>
          <w:p w14:paraId="3AF6355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268EF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5EB7B6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84C81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CE882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2</w:t>
            </w:r>
          </w:p>
        </w:tc>
        <w:tc>
          <w:tcPr>
            <w:tcW w:w="6005" w:type="dxa"/>
            <w:shd w:val="clear" w:color="auto" w:fill="auto"/>
          </w:tcPr>
          <w:p w14:paraId="1EE223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i plusz pon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487A3B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  <w:shd w:val="clear" w:color="auto" w:fill="auto"/>
          </w:tcPr>
          <w:p w14:paraId="429F8A2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0E4300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9FE3D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3</w:t>
            </w:r>
          </w:p>
        </w:tc>
        <w:tc>
          <w:tcPr>
            <w:tcW w:w="6005" w:type="dxa"/>
            <w:shd w:val="clear" w:color="auto" w:fill="auto"/>
          </w:tcPr>
          <w:p w14:paraId="59791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publikáció, könyv fordí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63CA44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2F761A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ABE70A" w14:textId="77777777" w:rsidTr="00170D16">
        <w:tc>
          <w:tcPr>
            <w:tcW w:w="9062" w:type="dxa"/>
            <w:gridSpan w:val="5"/>
            <w:shd w:val="clear" w:color="auto" w:fill="auto"/>
          </w:tcPr>
          <w:p w14:paraId="2D13D3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24A36A4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9CB53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4</w:t>
            </w:r>
          </w:p>
        </w:tc>
        <w:tc>
          <w:tcPr>
            <w:tcW w:w="6005" w:type="dxa"/>
            <w:shd w:val="clear" w:color="auto" w:fill="auto"/>
          </w:tcPr>
          <w:p w14:paraId="283C4E9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2CA0C3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11-10 pont</w:t>
            </w:r>
          </w:p>
        </w:tc>
        <w:tc>
          <w:tcPr>
            <w:tcW w:w="877" w:type="dxa"/>
            <w:shd w:val="clear" w:color="auto" w:fill="auto"/>
          </w:tcPr>
          <w:p w14:paraId="2E7A4B3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8E775C8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C30C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5</w:t>
            </w:r>
          </w:p>
        </w:tc>
        <w:tc>
          <w:tcPr>
            <w:tcW w:w="6005" w:type="dxa"/>
            <w:shd w:val="clear" w:color="auto" w:fill="auto"/>
          </w:tcPr>
          <w:p w14:paraId="654BE8EE" w14:textId="5BEE363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2C33ED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-12-10 pont</w:t>
            </w:r>
          </w:p>
        </w:tc>
        <w:tc>
          <w:tcPr>
            <w:tcW w:w="877" w:type="dxa"/>
            <w:shd w:val="clear" w:color="auto" w:fill="auto"/>
          </w:tcPr>
          <w:p w14:paraId="5F2DBE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F15C5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29E7B2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6</w:t>
            </w:r>
          </w:p>
        </w:tc>
        <w:tc>
          <w:tcPr>
            <w:tcW w:w="6005" w:type="dxa"/>
            <w:shd w:val="clear" w:color="auto" w:fill="auto"/>
          </w:tcPr>
          <w:p w14:paraId="74E69C64" w14:textId="6E3483AB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iemelt 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E0AAEC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8 pont</w:t>
            </w:r>
          </w:p>
        </w:tc>
        <w:tc>
          <w:tcPr>
            <w:tcW w:w="877" w:type="dxa"/>
            <w:shd w:val="clear" w:color="auto" w:fill="auto"/>
          </w:tcPr>
          <w:p w14:paraId="0ADED07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10897D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66F9A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7</w:t>
            </w:r>
          </w:p>
        </w:tc>
        <w:tc>
          <w:tcPr>
            <w:tcW w:w="6005" w:type="dxa"/>
            <w:shd w:val="clear" w:color="auto" w:fill="auto"/>
          </w:tcPr>
          <w:p w14:paraId="629511C2" w14:textId="20155A4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ülöndíj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BD73A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5AFAD02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53DD9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C775D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8</w:t>
            </w:r>
          </w:p>
        </w:tc>
        <w:tc>
          <w:tcPr>
            <w:tcW w:w="6005" w:type="dxa"/>
            <w:shd w:val="clear" w:color="auto" w:fill="auto"/>
          </w:tcPr>
          <w:p w14:paraId="5A387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-n való részvétel (helyezés nélkül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318F7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2FCB965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17FF38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C692DC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9</w:t>
            </w:r>
          </w:p>
        </w:tc>
        <w:tc>
          <w:tcPr>
            <w:tcW w:w="6005" w:type="dxa"/>
            <w:shd w:val="clear" w:color="auto" w:fill="auto"/>
          </w:tcPr>
          <w:p w14:paraId="0A0E9E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DD852C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-8-7 pont</w:t>
            </w:r>
          </w:p>
        </w:tc>
        <w:tc>
          <w:tcPr>
            <w:tcW w:w="877" w:type="dxa"/>
            <w:shd w:val="clear" w:color="auto" w:fill="auto"/>
          </w:tcPr>
          <w:p w14:paraId="1EEDBD3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6093C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4ADEC5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0</w:t>
            </w:r>
          </w:p>
        </w:tc>
        <w:tc>
          <w:tcPr>
            <w:tcW w:w="6005" w:type="dxa"/>
            <w:shd w:val="clear" w:color="auto" w:fill="auto"/>
          </w:tcPr>
          <w:p w14:paraId="5F4F9F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megye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CA0A4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77" w:type="dxa"/>
            <w:shd w:val="clear" w:color="auto" w:fill="auto"/>
          </w:tcPr>
          <w:p w14:paraId="09C519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97F20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911D5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1</w:t>
            </w:r>
          </w:p>
        </w:tc>
        <w:tc>
          <w:tcPr>
            <w:tcW w:w="6005" w:type="dxa"/>
            <w:shd w:val="clear" w:color="auto" w:fill="auto"/>
          </w:tcPr>
          <w:p w14:paraId="7C39FB5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kar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76BAA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2-1 pont</w:t>
            </w:r>
          </w:p>
        </w:tc>
        <w:tc>
          <w:tcPr>
            <w:tcW w:w="877" w:type="dxa"/>
            <w:shd w:val="clear" w:color="auto" w:fill="auto"/>
          </w:tcPr>
          <w:p w14:paraId="5876A4A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77D7CE" w14:textId="77777777" w:rsidTr="00170D16">
        <w:tc>
          <w:tcPr>
            <w:tcW w:w="9062" w:type="dxa"/>
            <w:gridSpan w:val="5"/>
            <w:shd w:val="clear" w:color="auto" w:fill="auto"/>
          </w:tcPr>
          <w:p w14:paraId="122C384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, szakmai előadások a pályázó szakterületén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 Konferenciaszereplésnek, illetve poszterszereplésnek az a tevékenység számít, amikor a pályázó saját maga mutatja be tudományos munkáját. A társszerzők konferenciaszereplései és poszterszereplései nem vehetők figyelembe.</w:t>
            </w:r>
          </w:p>
        </w:tc>
      </w:tr>
      <w:tr w:rsidR="00855ACA" w:rsidRPr="00855ACA" w14:paraId="37E1484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19ED5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2</w:t>
            </w:r>
          </w:p>
        </w:tc>
        <w:tc>
          <w:tcPr>
            <w:tcW w:w="6005" w:type="dxa"/>
            <w:shd w:val="clear" w:color="auto" w:fill="auto"/>
          </w:tcPr>
          <w:p w14:paraId="657BE1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önállóan szerzett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C960DA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  <w:shd w:val="clear" w:color="auto" w:fill="auto"/>
          </w:tcPr>
          <w:p w14:paraId="03964BA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193C5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89E49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3</w:t>
            </w:r>
          </w:p>
        </w:tc>
        <w:tc>
          <w:tcPr>
            <w:tcW w:w="6005" w:type="dxa"/>
            <w:shd w:val="clear" w:color="auto" w:fill="auto"/>
          </w:tcPr>
          <w:p w14:paraId="4B78487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elsőszerzős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080D7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3 pont</w:t>
            </w:r>
          </w:p>
        </w:tc>
        <w:tc>
          <w:tcPr>
            <w:tcW w:w="877" w:type="dxa"/>
            <w:shd w:val="clear" w:color="auto" w:fill="auto"/>
          </w:tcPr>
          <w:p w14:paraId="49D5FE9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1A071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D0B0FF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4</w:t>
            </w:r>
          </w:p>
        </w:tc>
        <w:tc>
          <w:tcPr>
            <w:tcW w:w="6005" w:type="dxa"/>
            <w:shd w:val="clear" w:color="auto" w:fill="auto"/>
          </w:tcPr>
          <w:p w14:paraId="7C70573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társszerzős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CCF97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42E869D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131875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FE4FD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5</w:t>
            </w:r>
          </w:p>
        </w:tc>
        <w:tc>
          <w:tcPr>
            <w:tcW w:w="6005" w:type="dxa"/>
            <w:shd w:val="clear" w:color="auto" w:fill="auto"/>
          </w:tcPr>
          <w:p w14:paraId="7EDDC0E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önállóan szerzett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C3F7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4A7E0F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1412BD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420DF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6</w:t>
            </w:r>
          </w:p>
        </w:tc>
        <w:tc>
          <w:tcPr>
            <w:tcW w:w="6005" w:type="dxa"/>
            <w:shd w:val="clear" w:color="auto" w:fill="auto"/>
          </w:tcPr>
          <w:p w14:paraId="3C2570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elsőszerzős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36C65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7090763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36C9F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A1FD9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7</w:t>
            </w:r>
          </w:p>
        </w:tc>
        <w:tc>
          <w:tcPr>
            <w:tcW w:w="6005" w:type="dxa"/>
            <w:shd w:val="clear" w:color="auto" w:fill="auto"/>
          </w:tcPr>
          <w:p w14:paraId="22D9228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társszerzős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F0D50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3CDEF3A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2E49D8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0EE5F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8</w:t>
            </w:r>
          </w:p>
        </w:tc>
        <w:tc>
          <w:tcPr>
            <w:tcW w:w="6005" w:type="dxa"/>
            <w:shd w:val="clear" w:color="auto" w:fill="auto"/>
          </w:tcPr>
          <w:p w14:paraId="33D34E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, doktori iskolai előadás – Kivéve OTDK előadás</w:t>
            </w:r>
            <w:r w:rsidRPr="00855ACA">
              <w:rPr>
                <w:sz w:val="16"/>
                <w:szCs w:val="16"/>
                <w:vertAlign w:val="superscript"/>
              </w:rPr>
              <w:footnoteReference w:id="3"/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C86C8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  <w:shd w:val="clear" w:color="auto" w:fill="auto"/>
          </w:tcPr>
          <w:p w14:paraId="69CFC5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863AA7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77BD2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9</w:t>
            </w:r>
          </w:p>
        </w:tc>
        <w:tc>
          <w:tcPr>
            <w:tcW w:w="6005" w:type="dxa"/>
            <w:shd w:val="clear" w:color="auto" w:fill="auto"/>
          </w:tcPr>
          <w:p w14:paraId="6452F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poszter bemutatása (önálló, elsőszerzős, társszerzős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E5B66E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877" w:type="dxa"/>
            <w:shd w:val="clear" w:color="auto" w:fill="auto"/>
          </w:tcPr>
          <w:p w14:paraId="738675D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FF9F08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28FB7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0</w:t>
            </w:r>
          </w:p>
        </w:tc>
        <w:tc>
          <w:tcPr>
            <w:tcW w:w="6005" w:type="dxa"/>
            <w:shd w:val="clear" w:color="auto" w:fill="auto"/>
          </w:tcPr>
          <w:p w14:paraId="0E6E58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poszter bemutatása (önálló, elsőszerzős, társszerzős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A42F3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35931E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487D3E8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484F5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1</w:t>
            </w:r>
          </w:p>
        </w:tc>
        <w:tc>
          <w:tcPr>
            <w:tcW w:w="6005" w:type="dxa"/>
            <w:shd w:val="clear" w:color="auto" w:fill="auto"/>
          </w:tcPr>
          <w:p w14:paraId="0BC2C3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en tartott előadás/poszter bemutatása idegen nyelven plusz pon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9C9E8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  <w:shd w:val="clear" w:color="auto" w:fill="auto"/>
          </w:tcPr>
          <w:p w14:paraId="61D877E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07D37CF6" w14:textId="77777777" w:rsidR="00A83AC8" w:rsidRPr="00855ACA" w:rsidRDefault="00A83AC8" w:rsidP="00A83AC8">
      <w:pPr>
        <w:rPr>
          <w:sz w:val="20"/>
          <w:szCs w:val="20"/>
        </w:rPr>
      </w:pPr>
    </w:p>
    <w:p w14:paraId="576D8F48" w14:textId="77777777" w:rsidR="00A83AC8" w:rsidRPr="00855ACA" w:rsidRDefault="00A83AC8" w:rsidP="00A83AC8">
      <w:pPr>
        <w:rPr>
          <w:sz w:val="20"/>
          <w:szCs w:val="20"/>
        </w:rPr>
      </w:pPr>
    </w:p>
    <w:p w14:paraId="211E938D" w14:textId="77777777" w:rsidR="00A83AC8" w:rsidRPr="00855ACA" w:rsidRDefault="00A83AC8" w:rsidP="00A83AC8">
      <w:pPr>
        <w:rPr>
          <w:sz w:val="20"/>
          <w:szCs w:val="20"/>
        </w:rPr>
      </w:pPr>
    </w:p>
    <w:p w14:paraId="2D0F4C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4"/>
      </w:r>
    </w:p>
    <w:p w14:paraId="3EED571E" w14:textId="77777777" w:rsidR="00A83AC8" w:rsidRPr="00855ACA" w:rsidRDefault="00A83AC8" w:rsidP="00A83AC8">
      <w:pPr>
        <w:rPr>
          <w:sz w:val="16"/>
          <w:szCs w:val="16"/>
        </w:rPr>
      </w:pPr>
      <w:r w:rsidRPr="00855ACA">
        <w:rPr>
          <w:sz w:val="16"/>
          <w:szCs w:val="16"/>
        </w:rPr>
        <w:br w:type="page"/>
      </w:r>
    </w:p>
    <w:p w14:paraId="3233FD41" w14:textId="77777777" w:rsidR="00A83AC8" w:rsidRPr="00855ACA" w:rsidRDefault="00A83AC8" w:rsidP="00A83AC8">
      <w:pPr>
        <w:tabs>
          <w:tab w:val="left" w:leader="dot" w:pos="0"/>
          <w:tab w:val="center" w:pos="6663"/>
          <w:tab w:val="left" w:leader="dot" w:pos="9000"/>
        </w:tabs>
        <w:spacing w:after="60"/>
        <w:rPr>
          <w:sz w:val="16"/>
          <w:szCs w:val="16"/>
        </w:rPr>
        <w:sectPr w:rsidR="00A83AC8" w:rsidRPr="00855ACA" w:rsidSect="00170D16">
          <w:footnotePr>
            <w:numRestart w:val="eachPage"/>
          </w:footnotePr>
          <w:pgSz w:w="11906" w:h="16838"/>
          <w:pgMar w:top="851" w:right="1418" w:bottom="1985" w:left="1418" w:header="709" w:footer="709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5954"/>
        <w:gridCol w:w="1240"/>
        <w:gridCol w:w="77"/>
        <w:gridCol w:w="930"/>
      </w:tblGrid>
      <w:tr w:rsidR="00855ACA" w:rsidRPr="00855ACA" w14:paraId="10A49819" w14:textId="77777777" w:rsidTr="00170D16">
        <w:trPr>
          <w:trHeight w:val="992"/>
        </w:trPr>
        <w:tc>
          <w:tcPr>
            <w:tcW w:w="8055" w:type="dxa"/>
            <w:gridSpan w:val="3"/>
            <w:shd w:val="clear" w:color="auto" w:fill="auto"/>
          </w:tcPr>
          <w:p w14:paraId="0F877AE9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Közcélú tevékenységek Adatlap (Maximum 30 pont adható)</w:t>
            </w:r>
          </w:p>
          <w:p w14:paraId="5B82FD62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4B3F700B" w14:textId="5A80F1CB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6"/>
                <w:szCs w:val="16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1007" w:type="dxa"/>
            <w:gridSpan w:val="2"/>
            <w:shd w:val="clear" w:color="auto" w:fill="auto"/>
          </w:tcPr>
          <w:p w14:paraId="5BBA2ED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K</w:t>
            </w:r>
          </w:p>
        </w:tc>
      </w:tr>
      <w:tr w:rsidR="00855ACA" w:rsidRPr="00855ACA" w14:paraId="0C29869E" w14:textId="77777777" w:rsidTr="00170D16">
        <w:tc>
          <w:tcPr>
            <w:tcW w:w="9062" w:type="dxa"/>
            <w:gridSpan w:val="5"/>
            <w:shd w:val="clear" w:color="auto" w:fill="auto"/>
          </w:tcPr>
          <w:p w14:paraId="156BB952" w14:textId="53D3985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60B148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Legalább egy, közéleti szervezet vezetője által kiállított igazolás, eredeti példányban (KA)</w:t>
            </w:r>
          </w:p>
        </w:tc>
      </w:tr>
      <w:tr w:rsidR="00855ACA" w:rsidRPr="00855ACA" w14:paraId="09FFD224" w14:textId="77777777" w:rsidTr="00170D16">
        <w:tc>
          <w:tcPr>
            <w:tcW w:w="9062" w:type="dxa"/>
            <w:gridSpan w:val="5"/>
            <w:shd w:val="clear" w:color="auto" w:fill="auto"/>
          </w:tcPr>
          <w:p w14:paraId="301E0057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Szervezeti tagság</w:t>
            </w:r>
            <w:r w:rsidRPr="00855ACA">
              <w:rPr>
                <w:i/>
                <w:sz w:val="16"/>
                <w:szCs w:val="16"/>
              </w:rPr>
              <w:br/>
              <w:t>Minden félévben elszámolható.</w:t>
            </w:r>
          </w:p>
        </w:tc>
      </w:tr>
      <w:tr w:rsidR="00855ACA" w:rsidRPr="00855ACA" w14:paraId="3F7EDE28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62D5BF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1</w:t>
            </w:r>
          </w:p>
        </w:tc>
        <w:tc>
          <w:tcPr>
            <w:tcW w:w="5956" w:type="dxa"/>
            <w:shd w:val="clear" w:color="auto" w:fill="auto"/>
          </w:tcPr>
          <w:p w14:paraId="052DBE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6F75D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  <w:shd w:val="clear" w:color="auto" w:fill="auto"/>
          </w:tcPr>
          <w:p w14:paraId="1ADD86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8F4664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11D7A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2</w:t>
            </w:r>
          </w:p>
        </w:tc>
        <w:tc>
          <w:tcPr>
            <w:tcW w:w="5956" w:type="dxa"/>
            <w:shd w:val="clear" w:color="auto" w:fill="auto"/>
          </w:tcPr>
          <w:p w14:paraId="62F8FA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képviseletre jogosult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4AFA3D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  <w:shd w:val="clear" w:color="auto" w:fill="auto"/>
          </w:tcPr>
          <w:p w14:paraId="612C9CF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372566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1E8C31D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3</w:t>
            </w:r>
          </w:p>
        </w:tc>
        <w:tc>
          <w:tcPr>
            <w:tcW w:w="5956" w:type="dxa"/>
            <w:shd w:val="clear" w:color="auto" w:fill="auto"/>
          </w:tcPr>
          <w:p w14:paraId="035FB6F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tagja (nem közhasznú)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9FB7A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930" w:type="dxa"/>
            <w:shd w:val="clear" w:color="auto" w:fill="auto"/>
          </w:tcPr>
          <w:p w14:paraId="0F9466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D38C33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1DA29C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4</w:t>
            </w:r>
          </w:p>
        </w:tc>
        <w:tc>
          <w:tcPr>
            <w:tcW w:w="5956" w:type="dxa"/>
            <w:shd w:val="clear" w:color="auto" w:fill="auto"/>
          </w:tcPr>
          <w:p w14:paraId="0263BA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képviseletre jogosult tagja (nem közhasznú)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6FA8B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  <w:shd w:val="clear" w:color="auto" w:fill="auto"/>
          </w:tcPr>
          <w:p w14:paraId="14D0FF0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DCDFBD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EB65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5</w:t>
            </w:r>
          </w:p>
        </w:tc>
        <w:tc>
          <w:tcPr>
            <w:tcW w:w="5956" w:type="dxa"/>
            <w:shd w:val="clear" w:color="auto" w:fill="auto"/>
          </w:tcPr>
          <w:p w14:paraId="74D818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127DD5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  <w:shd w:val="clear" w:color="auto" w:fill="auto"/>
          </w:tcPr>
          <w:p w14:paraId="116431F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496E37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738032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6</w:t>
            </w:r>
          </w:p>
        </w:tc>
        <w:tc>
          <w:tcPr>
            <w:tcW w:w="5956" w:type="dxa"/>
            <w:shd w:val="clear" w:color="auto" w:fill="auto"/>
          </w:tcPr>
          <w:p w14:paraId="18298D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vezetőségi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D258BB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  <w:shd w:val="clear" w:color="auto" w:fill="auto"/>
          </w:tcPr>
          <w:p w14:paraId="746DB1C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C454126" w14:textId="77777777" w:rsidTr="00170D16">
        <w:tc>
          <w:tcPr>
            <w:tcW w:w="9062" w:type="dxa"/>
            <w:gridSpan w:val="5"/>
            <w:shd w:val="clear" w:color="auto" w:fill="auto"/>
          </w:tcPr>
          <w:p w14:paraId="2F160ED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Rendezvényszervezés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74BDD41E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7E13B3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7</w:t>
            </w:r>
          </w:p>
        </w:tc>
        <w:tc>
          <w:tcPr>
            <w:tcW w:w="5956" w:type="dxa"/>
            <w:shd w:val="clear" w:color="auto" w:fill="auto"/>
          </w:tcPr>
          <w:p w14:paraId="66A9F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0F3BC2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930" w:type="dxa"/>
            <w:shd w:val="clear" w:color="auto" w:fill="auto"/>
          </w:tcPr>
          <w:p w14:paraId="41870B0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9F7EDC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17F69E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8</w:t>
            </w:r>
          </w:p>
        </w:tc>
        <w:tc>
          <w:tcPr>
            <w:tcW w:w="5956" w:type="dxa"/>
            <w:shd w:val="clear" w:color="auto" w:fill="auto"/>
          </w:tcPr>
          <w:p w14:paraId="000F79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6CBA92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  <w:shd w:val="clear" w:color="auto" w:fill="auto"/>
          </w:tcPr>
          <w:p w14:paraId="4CA240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7D13951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CD27B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9</w:t>
            </w:r>
          </w:p>
        </w:tc>
        <w:tc>
          <w:tcPr>
            <w:tcW w:w="5956" w:type="dxa"/>
            <w:shd w:val="clear" w:color="auto" w:fill="auto"/>
          </w:tcPr>
          <w:p w14:paraId="01CDB6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gionális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BEA13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930" w:type="dxa"/>
            <w:shd w:val="clear" w:color="auto" w:fill="auto"/>
          </w:tcPr>
          <w:p w14:paraId="6E002D2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38D2F968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50908D8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10</w:t>
            </w:r>
          </w:p>
        </w:tc>
        <w:tc>
          <w:tcPr>
            <w:tcW w:w="5956" w:type="dxa"/>
            <w:shd w:val="clear" w:color="auto" w:fill="auto"/>
          </w:tcPr>
          <w:p w14:paraId="54932B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D0209D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930" w:type="dxa"/>
            <w:shd w:val="clear" w:color="auto" w:fill="auto"/>
          </w:tcPr>
          <w:p w14:paraId="4240539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10B6DDCE" w14:textId="77777777" w:rsidR="00A83AC8" w:rsidRPr="00855ACA" w:rsidRDefault="00A83AC8" w:rsidP="00A83AC8">
      <w:pPr>
        <w:rPr>
          <w:sz w:val="16"/>
          <w:szCs w:val="16"/>
        </w:rPr>
      </w:pPr>
    </w:p>
    <w:p w14:paraId="5267E534" w14:textId="77777777" w:rsidR="00A83AC8" w:rsidRPr="00855ACA" w:rsidRDefault="00A83AC8" w:rsidP="00A83AC8">
      <w:pPr>
        <w:rPr>
          <w:sz w:val="16"/>
          <w:szCs w:val="16"/>
        </w:rPr>
      </w:pPr>
    </w:p>
    <w:p w14:paraId="76D0CCA9" w14:textId="77777777" w:rsidR="00A83AC8" w:rsidRPr="00855ACA" w:rsidRDefault="00A83AC8" w:rsidP="00A83AC8">
      <w:pPr>
        <w:rPr>
          <w:sz w:val="16"/>
          <w:szCs w:val="16"/>
        </w:rPr>
      </w:pPr>
    </w:p>
    <w:p w14:paraId="43486841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5"/>
      </w:r>
    </w:p>
    <w:p w14:paraId="4BD45F01" w14:textId="77777777" w:rsidR="00A83AC8" w:rsidRPr="00855ACA" w:rsidRDefault="00A83AC8" w:rsidP="00A83AC8">
      <w:pPr>
        <w:rPr>
          <w:sz w:val="16"/>
          <w:szCs w:val="16"/>
        </w:rPr>
      </w:pPr>
    </w:p>
    <w:p w14:paraId="2D4D7797" w14:textId="77777777" w:rsidR="00A83AC8" w:rsidRPr="00855ACA" w:rsidRDefault="00A83AC8" w:rsidP="00A83AC8">
      <w:pPr>
        <w:rPr>
          <w:sz w:val="16"/>
          <w:szCs w:val="16"/>
        </w:rPr>
      </w:pPr>
    </w:p>
    <w:p w14:paraId="0FF1A79C" w14:textId="77777777" w:rsidR="00A83AC8" w:rsidRPr="00855ACA" w:rsidRDefault="00A83AC8" w:rsidP="00A83AC8">
      <w:pPr>
        <w:rPr>
          <w:sz w:val="16"/>
          <w:szCs w:val="16"/>
        </w:rPr>
      </w:pPr>
    </w:p>
    <w:p w14:paraId="44B7D7A6" w14:textId="77777777" w:rsidR="00A83AC8" w:rsidRPr="00855ACA" w:rsidRDefault="00A83AC8" w:rsidP="00A83AC8">
      <w:pPr>
        <w:rPr>
          <w:sz w:val="16"/>
          <w:szCs w:val="16"/>
        </w:rPr>
      </w:pPr>
    </w:p>
    <w:p w14:paraId="5BD8DC30" w14:textId="77777777" w:rsidR="00A83AC8" w:rsidRPr="00855ACA" w:rsidRDefault="00A83AC8" w:rsidP="00A83AC8">
      <w:pPr>
        <w:rPr>
          <w:sz w:val="16"/>
          <w:szCs w:val="16"/>
        </w:rPr>
      </w:pPr>
    </w:p>
    <w:p w14:paraId="2983F1F5" w14:textId="77777777" w:rsidR="00A83AC8" w:rsidRPr="00855ACA" w:rsidRDefault="00A83AC8" w:rsidP="00A83AC8">
      <w:pPr>
        <w:rPr>
          <w:sz w:val="16"/>
          <w:szCs w:val="16"/>
        </w:rPr>
      </w:pPr>
    </w:p>
    <w:p w14:paraId="45E619A6" w14:textId="77777777" w:rsidR="00A83AC8" w:rsidRPr="00855ACA" w:rsidRDefault="00A83AC8" w:rsidP="00A83AC8">
      <w:pPr>
        <w:rPr>
          <w:sz w:val="16"/>
          <w:szCs w:val="16"/>
        </w:rPr>
      </w:pPr>
    </w:p>
    <w:p w14:paraId="2772C062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5502"/>
        <w:gridCol w:w="1752"/>
        <w:gridCol w:w="158"/>
        <w:gridCol w:w="845"/>
      </w:tblGrid>
      <w:tr w:rsidR="00855ACA" w:rsidRPr="00855ACA" w14:paraId="2C3C4990" w14:textId="77777777" w:rsidTr="00170D16">
        <w:trPr>
          <w:trHeight w:val="992"/>
        </w:trPr>
        <w:tc>
          <w:tcPr>
            <w:tcW w:w="8059" w:type="dxa"/>
            <w:gridSpan w:val="3"/>
            <w:shd w:val="clear" w:color="auto" w:fill="auto"/>
          </w:tcPr>
          <w:p w14:paraId="784B4996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Sport tevékenységek Adatlap (Maximum 30 pont adható)</w:t>
            </w:r>
          </w:p>
          <w:p w14:paraId="7B530576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3B057761" w14:textId="7682D351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!</w:t>
            </w:r>
          </w:p>
        </w:tc>
        <w:tc>
          <w:tcPr>
            <w:tcW w:w="1003" w:type="dxa"/>
            <w:gridSpan w:val="2"/>
            <w:shd w:val="clear" w:color="auto" w:fill="auto"/>
          </w:tcPr>
          <w:p w14:paraId="5BC19349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S</w:t>
            </w:r>
          </w:p>
        </w:tc>
      </w:tr>
      <w:tr w:rsidR="00855ACA" w:rsidRPr="00855ACA" w14:paraId="620743E4" w14:textId="77777777" w:rsidTr="00170D16">
        <w:tc>
          <w:tcPr>
            <w:tcW w:w="9062" w:type="dxa"/>
            <w:gridSpan w:val="5"/>
            <w:shd w:val="clear" w:color="auto" w:fill="auto"/>
          </w:tcPr>
          <w:p w14:paraId="1FDEDE53" w14:textId="3BCF6D11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 xml:space="preserve">Kötelező dokumentum </w:t>
            </w:r>
          </w:p>
          <w:p w14:paraId="4403D4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sportszervezet vezetője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szakosztály vezetője által kiállított igazolás, eredeti példányban (SA)</w:t>
            </w:r>
          </w:p>
        </w:tc>
      </w:tr>
      <w:tr w:rsidR="00855ACA" w:rsidRPr="00855ACA" w14:paraId="46E3A1F5" w14:textId="77777777" w:rsidTr="00170D16">
        <w:tc>
          <w:tcPr>
            <w:tcW w:w="9062" w:type="dxa"/>
            <w:gridSpan w:val="5"/>
            <w:shd w:val="clear" w:color="auto" w:fill="auto"/>
          </w:tcPr>
          <w:p w14:paraId="4BC45AFE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versenyek csak egy pályázat esetén vehetők figyelembe.</w:t>
            </w:r>
          </w:p>
        </w:tc>
      </w:tr>
      <w:tr w:rsidR="00855ACA" w:rsidRPr="00855ACA" w14:paraId="2C972A8E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5C90C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1</w:t>
            </w:r>
          </w:p>
        </w:tc>
        <w:tc>
          <w:tcPr>
            <w:tcW w:w="5503" w:type="dxa"/>
            <w:shd w:val="clear" w:color="auto" w:fill="auto"/>
          </w:tcPr>
          <w:p w14:paraId="2CE2CC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limpia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13BD5F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-25-20-15-10-5 pont</w:t>
            </w:r>
          </w:p>
        </w:tc>
        <w:tc>
          <w:tcPr>
            <w:tcW w:w="845" w:type="dxa"/>
            <w:shd w:val="clear" w:color="auto" w:fill="auto"/>
          </w:tcPr>
          <w:p w14:paraId="63180C2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B0DD814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E4863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2</w:t>
            </w:r>
          </w:p>
        </w:tc>
        <w:tc>
          <w:tcPr>
            <w:tcW w:w="5503" w:type="dxa"/>
            <w:shd w:val="clear" w:color="auto" w:fill="auto"/>
          </w:tcPr>
          <w:p w14:paraId="7A0F9E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ade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444B6E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  <w:shd w:val="clear" w:color="auto" w:fill="auto"/>
          </w:tcPr>
          <w:p w14:paraId="1CEA13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942727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D276B2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3</w:t>
            </w:r>
          </w:p>
        </w:tc>
        <w:tc>
          <w:tcPr>
            <w:tcW w:w="5503" w:type="dxa"/>
            <w:shd w:val="clear" w:color="auto" w:fill="auto"/>
          </w:tcPr>
          <w:p w14:paraId="2C479D7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bajnokság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52711C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  <w:shd w:val="clear" w:color="auto" w:fill="auto"/>
          </w:tcPr>
          <w:p w14:paraId="584CEF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4ABEC4D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0AED2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4</w:t>
            </w:r>
          </w:p>
        </w:tc>
        <w:tc>
          <w:tcPr>
            <w:tcW w:w="5503" w:type="dxa"/>
            <w:shd w:val="clear" w:color="auto" w:fill="auto"/>
          </w:tcPr>
          <w:p w14:paraId="0DCC19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urópa bajnokság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6A003A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  <w:shd w:val="clear" w:color="auto" w:fill="auto"/>
          </w:tcPr>
          <w:p w14:paraId="25DEF00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FFE981F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2952E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5</w:t>
            </w:r>
          </w:p>
        </w:tc>
        <w:tc>
          <w:tcPr>
            <w:tcW w:w="5503" w:type="dxa"/>
            <w:shd w:val="clear" w:color="auto" w:fill="auto"/>
          </w:tcPr>
          <w:p w14:paraId="301467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 kupa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19DC8E4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  <w:shd w:val="clear" w:color="auto" w:fill="auto"/>
          </w:tcPr>
          <w:p w14:paraId="3D4B621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529349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51EA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6</w:t>
            </w:r>
          </w:p>
        </w:tc>
        <w:tc>
          <w:tcPr>
            <w:tcW w:w="5503" w:type="dxa"/>
            <w:shd w:val="clear" w:color="auto" w:fill="auto"/>
          </w:tcPr>
          <w:p w14:paraId="739D32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nemzetközi verseny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709657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-6-4 pont</w:t>
            </w:r>
          </w:p>
        </w:tc>
        <w:tc>
          <w:tcPr>
            <w:tcW w:w="845" w:type="dxa"/>
            <w:shd w:val="clear" w:color="auto" w:fill="auto"/>
          </w:tcPr>
          <w:p w14:paraId="529FBD2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0A628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8D3B5D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7</w:t>
            </w:r>
          </w:p>
        </w:tc>
        <w:tc>
          <w:tcPr>
            <w:tcW w:w="5503" w:type="dxa"/>
            <w:shd w:val="clear" w:color="auto" w:fill="auto"/>
          </w:tcPr>
          <w:p w14:paraId="5CF3AD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agyar Országos Bajnokság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0B645F7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  <w:shd w:val="clear" w:color="auto" w:fill="auto"/>
          </w:tcPr>
          <w:p w14:paraId="24AF80E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897EB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A234B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8</w:t>
            </w:r>
          </w:p>
        </w:tc>
        <w:tc>
          <w:tcPr>
            <w:tcW w:w="5503" w:type="dxa"/>
            <w:shd w:val="clear" w:color="auto" w:fill="auto"/>
          </w:tcPr>
          <w:p w14:paraId="1726DB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FOB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48B9557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  <w:shd w:val="clear" w:color="auto" w:fill="auto"/>
          </w:tcPr>
          <w:p w14:paraId="090FE32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DC5558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2CE49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9</w:t>
            </w:r>
          </w:p>
        </w:tc>
        <w:tc>
          <w:tcPr>
            <w:tcW w:w="5503" w:type="dxa"/>
            <w:shd w:val="clear" w:color="auto" w:fill="auto"/>
          </w:tcPr>
          <w:p w14:paraId="4EE107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TAS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29FB7B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-3-2 pont</w:t>
            </w:r>
          </w:p>
        </w:tc>
        <w:tc>
          <w:tcPr>
            <w:tcW w:w="845" w:type="dxa"/>
            <w:shd w:val="clear" w:color="auto" w:fill="auto"/>
          </w:tcPr>
          <w:p w14:paraId="2FC7599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B81BBB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666E8A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0</w:t>
            </w:r>
          </w:p>
        </w:tc>
        <w:tc>
          <w:tcPr>
            <w:tcW w:w="5503" w:type="dxa"/>
            <w:shd w:val="clear" w:color="auto" w:fill="auto"/>
          </w:tcPr>
          <w:p w14:paraId="39BEC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verseny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6765E4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-4-3 pont</w:t>
            </w:r>
          </w:p>
        </w:tc>
        <w:tc>
          <w:tcPr>
            <w:tcW w:w="845" w:type="dxa"/>
            <w:shd w:val="clear" w:color="auto" w:fill="auto"/>
          </w:tcPr>
          <w:p w14:paraId="4AF1060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5F6D65D0" w14:textId="77777777" w:rsidTr="00170D16">
        <w:trPr>
          <w:trHeight w:val="184"/>
        </w:trPr>
        <w:tc>
          <w:tcPr>
            <w:tcW w:w="804" w:type="dxa"/>
            <w:tcBorders>
              <w:bottom w:val="single" w:sz="4" w:space="0" w:color="auto"/>
            </w:tcBorders>
            <w:shd w:val="clear" w:color="auto" w:fill="auto"/>
          </w:tcPr>
          <w:p w14:paraId="5B0A847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1</w:t>
            </w:r>
          </w:p>
        </w:tc>
        <w:tc>
          <w:tcPr>
            <w:tcW w:w="5503" w:type="dxa"/>
            <w:tcBorders>
              <w:bottom w:val="single" w:sz="4" w:space="0" w:color="auto"/>
            </w:tcBorders>
            <w:shd w:val="clear" w:color="auto" w:fill="auto"/>
          </w:tcPr>
          <w:p w14:paraId="3D898DA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álogatottság 1-10-25 alkalommal</w:t>
            </w:r>
          </w:p>
        </w:tc>
        <w:tc>
          <w:tcPr>
            <w:tcW w:w="19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10CC64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4-5 pont</w:t>
            </w:r>
          </w:p>
        </w:tc>
        <w:tc>
          <w:tcPr>
            <w:tcW w:w="845" w:type="dxa"/>
            <w:tcBorders>
              <w:bottom w:val="single" w:sz="4" w:space="0" w:color="auto"/>
            </w:tcBorders>
            <w:shd w:val="clear" w:color="auto" w:fill="auto"/>
          </w:tcPr>
          <w:p w14:paraId="421FF7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02E7BEB9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F8C70BD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19CDB89D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4302120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6"/>
      </w:r>
    </w:p>
    <w:p w14:paraId="4573840B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5841"/>
        <w:gridCol w:w="1217"/>
        <w:gridCol w:w="80"/>
        <w:gridCol w:w="1118"/>
      </w:tblGrid>
      <w:tr w:rsidR="00855ACA" w:rsidRPr="00855ACA" w14:paraId="7455275B" w14:textId="77777777" w:rsidTr="00170D16">
        <w:trPr>
          <w:trHeight w:val="992"/>
        </w:trPr>
        <w:tc>
          <w:tcPr>
            <w:tcW w:w="7864" w:type="dxa"/>
            <w:gridSpan w:val="3"/>
            <w:shd w:val="clear" w:color="auto" w:fill="auto"/>
          </w:tcPr>
          <w:p w14:paraId="7B9D7568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Művészeti tevékenységek Adatlap</w:t>
            </w:r>
          </w:p>
          <w:p w14:paraId="62AE07B2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(maximum 30 pont adható, kivéve DLA képzés esetén)</w:t>
            </w:r>
          </w:p>
          <w:p w14:paraId="496A2DAD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096722EA" w14:textId="60B5C94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1198" w:type="dxa"/>
            <w:gridSpan w:val="2"/>
            <w:shd w:val="clear" w:color="auto" w:fill="auto"/>
            <w:vAlign w:val="center"/>
          </w:tcPr>
          <w:p w14:paraId="54B30F0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M</w:t>
            </w:r>
          </w:p>
        </w:tc>
      </w:tr>
      <w:tr w:rsidR="00855ACA" w:rsidRPr="00855ACA" w14:paraId="2FE9A7CB" w14:textId="77777777" w:rsidTr="00170D16">
        <w:tc>
          <w:tcPr>
            <w:tcW w:w="9062" w:type="dxa"/>
            <w:gridSpan w:val="5"/>
            <w:shd w:val="clear" w:color="auto" w:fill="auto"/>
          </w:tcPr>
          <w:p w14:paraId="01D3D2C3" w14:textId="1D8DC74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36492A5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művészeti szaktanár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egyesület vezetője által kiállított ajánlás, eredeti példányban (MA)</w:t>
            </w:r>
          </w:p>
        </w:tc>
      </w:tr>
      <w:tr w:rsidR="00855ACA" w:rsidRPr="00855ACA" w14:paraId="1C8DEB0A" w14:textId="77777777" w:rsidTr="00170D16">
        <w:tc>
          <w:tcPr>
            <w:tcW w:w="9062" w:type="dxa"/>
            <w:gridSpan w:val="5"/>
            <w:shd w:val="clear" w:color="auto" w:fill="auto"/>
          </w:tcPr>
          <w:p w14:paraId="31D6E7F8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Képzőművészet és alkalmazott művészet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68E6152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B7E9F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1</w:t>
            </w:r>
          </w:p>
        </w:tc>
        <w:tc>
          <w:tcPr>
            <w:tcW w:w="5843" w:type="dxa"/>
            <w:shd w:val="clear" w:color="auto" w:fill="auto"/>
          </w:tcPr>
          <w:p w14:paraId="13AF17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3F1A53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700AC9A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65A228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C585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2</w:t>
            </w:r>
          </w:p>
        </w:tc>
        <w:tc>
          <w:tcPr>
            <w:tcW w:w="5843" w:type="dxa"/>
            <w:shd w:val="clear" w:color="auto" w:fill="auto"/>
          </w:tcPr>
          <w:p w14:paraId="7DA727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10ACD7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  <w:shd w:val="clear" w:color="auto" w:fill="auto"/>
          </w:tcPr>
          <w:p w14:paraId="51C1FF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C60462F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80A941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3</w:t>
            </w:r>
          </w:p>
        </w:tc>
        <w:tc>
          <w:tcPr>
            <w:tcW w:w="5843" w:type="dxa"/>
            <w:shd w:val="clear" w:color="auto" w:fill="auto"/>
          </w:tcPr>
          <w:p w14:paraId="58E06C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34ACA0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  <w:shd w:val="clear" w:color="auto" w:fill="auto"/>
          </w:tcPr>
          <w:p w14:paraId="5D9B5D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B6250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47144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4</w:t>
            </w:r>
          </w:p>
        </w:tc>
        <w:tc>
          <w:tcPr>
            <w:tcW w:w="5843" w:type="dxa"/>
            <w:shd w:val="clear" w:color="auto" w:fill="auto"/>
          </w:tcPr>
          <w:p w14:paraId="086765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19F3B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shd w:val="clear" w:color="auto" w:fill="auto"/>
          </w:tcPr>
          <w:p w14:paraId="54B173D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917828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4B635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5</w:t>
            </w:r>
          </w:p>
        </w:tc>
        <w:tc>
          <w:tcPr>
            <w:tcW w:w="5843" w:type="dxa"/>
            <w:shd w:val="clear" w:color="auto" w:fill="auto"/>
          </w:tcPr>
          <w:p w14:paraId="5D3A30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staurál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1C54CF6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shd w:val="clear" w:color="auto" w:fill="auto"/>
          </w:tcPr>
          <w:p w14:paraId="7CA5A0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60DBA7" w14:textId="77777777" w:rsidTr="00170D16">
        <w:tc>
          <w:tcPr>
            <w:tcW w:w="9062" w:type="dxa"/>
            <w:gridSpan w:val="5"/>
            <w:shd w:val="clear" w:color="auto" w:fill="auto"/>
          </w:tcPr>
          <w:p w14:paraId="15F7B17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lőadóművészet (tánc-, zene-, színművészet)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38D6A7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50D78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6</w:t>
            </w:r>
          </w:p>
        </w:tc>
        <w:tc>
          <w:tcPr>
            <w:tcW w:w="5843" w:type="dxa"/>
            <w:shd w:val="clear" w:color="auto" w:fill="auto"/>
          </w:tcPr>
          <w:p w14:paraId="787B0A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358150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52ABC7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17C3E8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733B12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7</w:t>
            </w:r>
          </w:p>
        </w:tc>
        <w:tc>
          <w:tcPr>
            <w:tcW w:w="5843" w:type="dxa"/>
            <w:shd w:val="clear" w:color="auto" w:fill="auto"/>
          </w:tcPr>
          <w:p w14:paraId="3C510B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C30107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  <w:shd w:val="clear" w:color="auto" w:fill="auto"/>
          </w:tcPr>
          <w:p w14:paraId="2AF484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F2D99B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67852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8</w:t>
            </w:r>
          </w:p>
        </w:tc>
        <w:tc>
          <w:tcPr>
            <w:tcW w:w="5843" w:type="dxa"/>
            <w:shd w:val="clear" w:color="auto" w:fill="auto"/>
          </w:tcPr>
          <w:p w14:paraId="2108C4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6868B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pont</w:t>
            </w:r>
          </w:p>
        </w:tc>
        <w:tc>
          <w:tcPr>
            <w:tcW w:w="1118" w:type="dxa"/>
            <w:shd w:val="clear" w:color="auto" w:fill="auto"/>
          </w:tcPr>
          <w:p w14:paraId="13BF8F8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CE8C05C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D92F0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9</w:t>
            </w:r>
          </w:p>
        </w:tc>
        <w:tc>
          <w:tcPr>
            <w:tcW w:w="5843" w:type="dxa"/>
            <w:shd w:val="clear" w:color="auto" w:fill="auto"/>
          </w:tcPr>
          <w:p w14:paraId="292C5B49" w14:textId="77777777" w:rsidR="00A83AC8" w:rsidRPr="00855ACA" w:rsidRDefault="00A83AC8" w:rsidP="00A83AC8">
            <w:pPr>
              <w:rPr>
                <w:b/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5B6DA8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pont</w:t>
            </w:r>
          </w:p>
        </w:tc>
        <w:tc>
          <w:tcPr>
            <w:tcW w:w="1118" w:type="dxa"/>
            <w:shd w:val="clear" w:color="auto" w:fill="auto"/>
          </w:tcPr>
          <w:p w14:paraId="72EB6E0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9F0C18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8285D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0</w:t>
            </w:r>
          </w:p>
        </w:tc>
        <w:tc>
          <w:tcPr>
            <w:tcW w:w="5843" w:type="dxa"/>
          </w:tcPr>
          <w:p w14:paraId="5FA01C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oreográfia tervezés</w:t>
            </w:r>
          </w:p>
        </w:tc>
        <w:tc>
          <w:tcPr>
            <w:tcW w:w="1297" w:type="dxa"/>
            <w:gridSpan w:val="2"/>
          </w:tcPr>
          <w:p w14:paraId="1C75579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shd w:val="clear" w:color="auto" w:fill="auto"/>
          </w:tcPr>
          <w:p w14:paraId="5CAD54E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009642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709FB6F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1</w:t>
            </w:r>
          </w:p>
        </w:tc>
        <w:tc>
          <w:tcPr>
            <w:tcW w:w="5843" w:type="dxa"/>
          </w:tcPr>
          <w:p w14:paraId="3A3A9E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 és jelmeztervezés</w:t>
            </w:r>
          </w:p>
        </w:tc>
        <w:tc>
          <w:tcPr>
            <w:tcW w:w="1297" w:type="dxa"/>
            <w:gridSpan w:val="2"/>
          </w:tcPr>
          <w:p w14:paraId="75DA0E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495FD87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AD1D23C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A916F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2</w:t>
            </w:r>
          </w:p>
        </w:tc>
        <w:tc>
          <w:tcPr>
            <w:tcW w:w="5843" w:type="dxa"/>
          </w:tcPr>
          <w:p w14:paraId="586759E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Bábtervezés</w:t>
            </w:r>
          </w:p>
        </w:tc>
        <w:tc>
          <w:tcPr>
            <w:tcW w:w="1297" w:type="dxa"/>
            <w:gridSpan w:val="2"/>
          </w:tcPr>
          <w:p w14:paraId="0FF0BB9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2159BD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DB27EE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2E7B0CF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3</w:t>
            </w:r>
          </w:p>
        </w:tc>
        <w:tc>
          <w:tcPr>
            <w:tcW w:w="5843" w:type="dxa"/>
          </w:tcPr>
          <w:p w14:paraId="41ACDF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rculattervezés</w:t>
            </w:r>
          </w:p>
        </w:tc>
        <w:tc>
          <w:tcPr>
            <w:tcW w:w="1297" w:type="dxa"/>
            <w:gridSpan w:val="2"/>
          </w:tcPr>
          <w:p w14:paraId="200A23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3FEEC3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A7F160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397AA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4</w:t>
            </w:r>
          </w:p>
        </w:tc>
        <w:tc>
          <w:tcPr>
            <w:tcW w:w="5843" w:type="dxa"/>
          </w:tcPr>
          <w:p w14:paraId="6C7D96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2904CE0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385FB3B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F3EC47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87DDA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5</w:t>
            </w:r>
          </w:p>
        </w:tc>
        <w:tc>
          <w:tcPr>
            <w:tcW w:w="5843" w:type="dxa"/>
          </w:tcPr>
          <w:p w14:paraId="5F20ED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ítástervezés</w:t>
            </w:r>
          </w:p>
        </w:tc>
        <w:tc>
          <w:tcPr>
            <w:tcW w:w="1297" w:type="dxa"/>
            <w:gridSpan w:val="2"/>
          </w:tcPr>
          <w:p w14:paraId="0D3E1D6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22FB3A2F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0EDE46E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ABC13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6</w:t>
            </w:r>
          </w:p>
        </w:tc>
        <w:tc>
          <w:tcPr>
            <w:tcW w:w="5843" w:type="dxa"/>
          </w:tcPr>
          <w:p w14:paraId="3C3370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ínháztervezés</w:t>
            </w:r>
          </w:p>
        </w:tc>
        <w:tc>
          <w:tcPr>
            <w:tcW w:w="1297" w:type="dxa"/>
            <w:gridSpan w:val="2"/>
          </w:tcPr>
          <w:p w14:paraId="1C6161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5EE1935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B0371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053AF2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7</w:t>
            </w:r>
          </w:p>
        </w:tc>
        <w:tc>
          <w:tcPr>
            <w:tcW w:w="5843" w:type="dxa"/>
          </w:tcPr>
          <w:p w14:paraId="2573B9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kiállítás</w:t>
            </w:r>
          </w:p>
        </w:tc>
        <w:tc>
          <w:tcPr>
            <w:tcW w:w="1297" w:type="dxa"/>
            <w:gridSpan w:val="2"/>
          </w:tcPr>
          <w:p w14:paraId="63A106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  <w:shd w:val="clear" w:color="auto" w:fill="auto"/>
          </w:tcPr>
          <w:p w14:paraId="337B77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4CCFF6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5D3F11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8</w:t>
            </w:r>
          </w:p>
        </w:tc>
        <w:tc>
          <w:tcPr>
            <w:tcW w:w="5843" w:type="dxa"/>
            <w:shd w:val="clear" w:color="auto" w:fill="auto"/>
          </w:tcPr>
          <w:p w14:paraId="5780D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Zeneszer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5DD1C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E9A020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2D7C63" w14:textId="77777777" w:rsidTr="00170D16">
        <w:tc>
          <w:tcPr>
            <w:tcW w:w="9062" w:type="dxa"/>
            <w:gridSpan w:val="5"/>
            <w:shd w:val="clear" w:color="auto" w:fill="auto"/>
          </w:tcPr>
          <w:p w14:paraId="2ED2EF2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Film és fotóművészet tevékenység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44E5D1D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509DE4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9</w:t>
            </w:r>
          </w:p>
        </w:tc>
        <w:tc>
          <w:tcPr>
            <w:tcW w:w="5843" w:type="dxa"/>
          </w:tcPr>
          <w:p w14:paraId="66A0E4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455B3D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58475DC9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3D0BA8C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FAF2B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0</w:t>
            </w:r>
          </w:p>
        </w:tc>
        <w:tc>
          <w:tcPr>
            <w:tcW w:w="5843" w:type="dxa"/>
          </w:tcPr>
          <w:p w14:paraId="3E1349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okumentumfilm készítés</w:t>
            </w:r>
          </w:p>
        </w:tc>
        <w:tc>
          <w:tcPr>
            <w:tcW w:w="1297" w:type="dxa"/>
            <w:gridSpan w:val="2"/>
          </w:tcPr>
          <w:p w14:paraId="04F0A0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E3A48E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23CB07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35597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1</w:t>
            </w:r>
          </w:p>
        </w:tc>
        <w:tc>
          <w:tcPr>
            <w:tcW w:w="5843" w:type="dxa"/>
          </w:tcPr>
          <w:p w14:paraId="05A6D9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rendezés</w:t>
            </w:r>
          </w:p>
        </w:tc>
        <w:tc>
          <w:tcPr>
            <w:tcW w:w="1297" w:type="dxa"/>
            <w:gridSpan w:val="2"/>
          </w:tcPr>
          <w:p w14:paraId="6CE282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8BDBE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B50A0E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4A3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2</w:t>
            </w:r>
          </w:p>
        </w:tc>
        <w:tc>
          <w:tcPr>
            <w:tcW w:w="5843" w:type="dxa"/>
          </w:tcPr>
          <w:p w14:paraId="02D09E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orgatókönyvírás</w:t>
            </w:r>
          </w:p>
        </w:tc>
        <w:tc>
          <w:tcPr>
            <w:tcW w:w="1297" w:type="dxa"/>
            <w:gridSpan w:val="2"/>
          </w:tcPr>
          <w:p w14:paraId="186FF5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A2536D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71A67" w14:textId="77777777" w:rsidTr="00170D16">
        <w:tc>
          <w:tcPr>
            <w:tcW w:w="9062" w:type="dxa"/>
            <w:gridSpan w:val="5"/>
            <w:shd w:val="clear" w:color="auto" w:fill="auto"/>
          </w:tcPr>
          <w:p w14:paraId="5C4F86E9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Építőművészet</w:t>
            </w:r>
          </w:p>
          <w:p w14:paraId="71F791F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1FBDC5D6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2ACB67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3</w:t>
            </w:r>
          </w:p>
        </w:tc>
        <w:tc>
          <w:tcPr>
            <w:tcW w:w="5843" w:type="dxa"/>
          </w:tcPr>
          <w:p w14:paraId="76E0ACE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erkezet kivitelezés-tervezés</w:t>
            </w:r>
          </w:p>
        </w:tc>
        <w:tc>
          <w:tcPr>
            <w:tcW w:w="1297" w:type="dxa"/>
            <w:gridSpan w:val="2"/>
          </w:tcPr>
          <w:p w14:paraId="2456D4B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322A66F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F1C95A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E5B78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4</w:t>
            </w:r>
          </w:p>
        </w:tc>
        <w:tc>
          <w:tcPr>
            <w:tcW w:w="5843" w:type="dxa"/>
          </w:tcPr>
          <w:p w14:paraId="263D38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akóépület tervezése</w:t>
            </w:r>
          </w:p>
        </w:tc>
        <w:tc>
          <w:tcPr>
            <w:tcW w:w="1297" w:type="dxa"/>
            <w:gridSpan w:val="2"/>
          </w:tcPr>
          <w:p w14:paraId="159A841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63CB08C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4BEB0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6A52B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5</w:t>
            </w:r>
          </w:p>
        </w:tc>
        <w:tc>
          <w:tcPr>
            <w:tcW w:w="5843" w:type="dxa"/>
          </w:tcPr>
          <w:p w14:paraId="09803B8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Úttervezés</w:t>
            </w:r>
          </w:p>
        </w:tc>
        <w:tc>
          <w:tcPr>
            <w:tcW w:w="1297" w:type="dxa"/>
            <w:gridSpan w:val="2"/>
          </w:tcPr>
          <w:p w14:paraId="1778B4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CA0939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E5128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683D16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6</w:t>
            </w:r>
          </w:p>
        </w:tc>
        <w:tc>
          <w:tcPr>
            <w:tcW w:w="5843" w:type="dxa"/>
          </w:tcPr>
          <w:p w14:paraId="0A04DA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asúttervezés</w:t>
            </w:r>
          </w:p>
        </w:tc>
        <w:tc>
          <w:tcPr>
            <w:tcW w:w="1297" w:type="dxa"/>
            <w:gridSpan w:val="2"/>
          </w:tcPr>
          <w:p w14:paraId="773E121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23482CA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83F597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903959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7</w:t>
            </w:r>
          </w:p>
        </w:tc>
        <w:tc>
          <w:tcPr>
            <w:tcW w:w="5843" w:type="dxa"/>
          </w:tcPr>
          <w:p w14:paraId="298D7F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műhálózatok tervezése</w:t>
            </w:r>
          </w:p>
        </w:tc>
        <w:tc>
          <w:tcPr>
            <w:tcW w:w="1297" w:type="dxa"/>
            <w:gridSpan w:val="2"/>
          </w:tcPr>
          <w:p w14:paraId="3469777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D19880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A8C99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C7190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8</w:t>
            </w:r>
          </w:p>
        </w:tc>
        <w:tc>
          <w:tcPr>
            <w:tcW w:w="5843" w:type="dxa"/>
          </w:tcPr>
          <w:p w14:paraId="3BC249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ület tervezése</w:t>
            </w:r>
          </w:p>
        </w:tc>
        <w:tc>
          <w:tcPr>
            <w:tcW w:w="1297" w:type="dxa"/>
            <w:gridSpan w:val="2"/>
          </w:tcPr>
          <w:p w14:paraId="2786133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5D9CCE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BCF76C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4AD8C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9</w:t>
            </w:r>
          </w:p>
        </w:tc>
        <w:tc>
          <w:tcPr>
            <w:tcW w:w="5843" w:type="dxa"/>
          </w:tcPr>
          <w:p w14:paraId="1B6B67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Építés kivitelezés</w:t>
            </w:r>
          </w:p>
        </w:tc>
        <w:tc>
          <w:tcPr>
            <w:tcW w:w="1297" w:type="dxa"/>
            <w:gridSpan w:val="2"/>
          </w:tcPr>
          <w:p w14:paraId="02710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58B4B2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35562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10BBB8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0</w:t>
            </w:r>
          </w:p>
        </w:tc>
        <w:tc>
          <w:tcPr>
            <w:tcW w:w="5843" w:type="dxa"/>
          </w:tcPr>
          <w:p w14:paraId="2A27109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elepüléstervezés</w:t>
            </w:r>
          </w:p>
        </w:tc>
        <w:tc>
          <w:tcPr>
            <w:tcW w:w="1297" w:type="dxa"/>
            <w:gridSpan w:val="2"/>
          </w:tcPr>
          <w:p w14:paraId="37B3B7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480BF3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19BC7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B3641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1</w:t>
            </w:r>
          </w:p>
        </w:tc>
        <w:tc>
          <w:tcPr>
            <w:tcW w:w="5843" w:type="dxa"/>
          </w:tcPr>
          <w:p w14:paraId="7B78BB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j- és kerttervezés</w:t>
            </w:r>
          </w:p>
        </w:tc>
        <w:tc>
          <w:tcPr>
            <w:tcW w:w="1297" w:type="dxa"/>
            <w:gridSpan w:val="2"/>
          </w:tcPr>
          <w:p w14:paraId="61C6B3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ED5834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67781E6" w14:textId="77777777" w:rsidTr="00170D16">
        <w:tc>
          <w:tcPr>
            <w:tcW w:w="9062" w:type="dxa"/>
            <w:gridSpan w:val="5"/>
            <w:shd w:val="clear" w:color="auto" w:fill="auto"/>
          </w:tcPr>
          <w:p w14:paraId="765F14BD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Díjak, elismerések</w:t>
            </w:r>
          </w:p>
          <w:p w14:paraId="38AB80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08FFD0C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1BF0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2</w:t>
            </w:r>
          </w:p>
        </w:tc>
        <w:tc>
          <w:tcPr>
            <w:tcW w:w="5843" w:type="dxa"/>
            <w:shd w:val="clear" w:color="auto" w:fill="auto"/>
          </w:tcPr>
          <w:p w14:paraId="293685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elismerés/díj I-II-III. helye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BBEDB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4-12 pont</w:t>
            </w:r>
          </w:p>
        </w:tc>
        <w:tc>
          <w:tcPr>
            <w:tcW w:w="1118" w:type="dxa"/>
            <w:shd w:val="clear" w:color="auto" w:fill="auto"/>
          </w:tcPr>
          <w:p w14:paraId="53FA9E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4E9CB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EEB98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3</w:t>
            </w:r>
          </w:p>
        </w:tc>
        <w:tc>
          <w:tcPr>
            <w:tcW w:w="5843" w:type="dxa"/>
            <w:shd w:val="clear" w:color="auto" w:fill="auto"/>
          </w:tcPr>
          <w:p w14:paraId="6F4B98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Hazai elismerés/díj I-II-III. helye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4235C1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9-6 pont</w:t>
            </w:r>
          </w:p>
        </w:tc>
        <w:tc>
          <w:tcPr>
            <w:tcW w:w="1118" w:type="dxa"/>
            <w:shd w:val="clear" w:color="auto" w:fill="auto"/>
          </w:tcPr>
          <w:p w14:paraId="233F59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4B9D44" w14:textId="77777777" w:rsidTr="00170D16">
        <w:tc>
          <w:tcPr>
            <w:tcW w:w="9062" w:type="dxa"/>
            <w:gridSpan w:val="5"/>
            <w:shd w:val="clear" w:color="auto" w:fill="auto"/>
          </w:tcPr>
          <w:p w14:paraId="72DE5352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gyéb művészeti tevékenység</w:t>
            </w:r>
          </w:p>
          <w:p w14:paraId="562F57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22F1079B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7CDD38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4</w:t>
            </w:r>
          </w:p>
        </w:tc>
        <w:tc>
          <w:tcPr>
            <w:tcW w:w="5843" w:type="dxa"/>
            <w:shd w:val="clear" w:color="auto" w:fill="auto"/>
          </w:tcPr>
          <w:p w14:paraId="4DDDEC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zenei DVD, hanglemez, vagy irodalmi kötet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55D1A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67A43E2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D1D714C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13BD89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5</w:t>
            </w:r>
          </w:p>
        </w:tc>
        <w:tc>
          <w:tcPr>
            <w:tcW w:w="5843" w:type="dxa"/>
            <w:shd w:val="clear" w:color="auto" w:fill="auto"/>
          </w:tcPr>
          <w:p w14:paraId="6961CB1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zenei DVD, hanglemez, vagy irodalmi kötetben, folyóiratban megjelent mű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67B880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1118" w:type="dxa"/>
            <w:shd w:val="clear" w:color="auto" w:fill="auto"/>
          </w:tcPr>
          <w:p w14:paraId="2C2C5DF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5A8FB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D903C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6</w:t>
            </w:r>
          </w:p>
        </w:tc>
        <w:tc>
          <w:tcPr>
            <w:tcW w:w="5843" w:type="dxa"/>
            <w:shd w:val="clear" w:color="auto" w:fill="auto"/>
          </w:tcPr>
          <w:p w14:paraId="1174074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yilvános helyen, állandó jelleggel kiállított képzőművészeti alko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B46CC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5617E2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E959FC1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73E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7</w:t>
            </w:r>
          </w:p>
        </w:tc>
        <w:tc>
          <w:tcPr>
            <w:tcW w:w="5843" w:type="dxa"/>
          </w:tcPr>
          <w:p w14:paraId="363CA13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ritikaírás</w:t>
            </w:r>
          </w:p>
        </w:tc>
        <w:tc>
          <w:tcPr>
            <w:tcW w:w="1297" w:type="dxa"/>
            <w:gridSpan w:val="2"/>
          </w:tcPr>
          <w:p w14:paraId="4F013BB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D47B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07C5B44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EB2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8</w:t>
            </w:r>
          </w:p>
        </w:tc>
        <w:tc>
          <w:tcPr>
            <w:tcW w:w="5843" w:type="dxa"/>
          </w:tcPr>
          <w:p w14:paraId="2DB702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anulmányírás</w:t>
            </w:r>
          </w:p>
        </w:tc>
        <w:tc>
          <w:tcPr>
            <w:tcW w:w="1297" w:type="dxa"/>
            <w:gridSpan w:val="2"/>
          </w:tcPr>
          <w:p w14:paraId="60E713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522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B1DE5B9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6163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9</w:t>
            </w:r>
          </w:p>
        </w:tc>
        <w:tc>
          <w:tcPr>
            <w:tcW w:w="5843" w:type="dxa"/>
          </w:tcPr>
          <w:p w14:paraId="335040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akszöveg írás</w:t>
            </w:r>
          </w:p>
        </w:tc>
        <w:tc>
          <w:tcPr>
            <w:tcW w:w="1297" w:type="dxa"/>
            <w:gridSpan w:val="2"/>
          </w:tcPr>
          <w:p w14:paraId="28D506F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94A2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7948A8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2CF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0</w:t>
            </w:r>
          </w:p>
        </w:tc>
        <w:tc>
          <w:tcPr>
            <w:tcW w:w="5843" w:type="dxa"/>
          </w:tcPr>
          <w:p w14:paraId="57D41E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Web tervezés és tartalomkezelés</w:t>
            </w:r>
          </w:p>
        </w:tc>
        <w:tc>
          <w:tcPr>
            <w:tcW w:w="1297" w:type="dxa"/>
            <w:gridSpan w:val="2"/>
          </w:tcPr>
          <w:p w14:paraId="7FACF8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31E0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DDE2A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4150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1</w:t>
            </w:r>
          </w:p>
        </w:tc>
        <w:tc>
          <w:tcPr>
            <w:tcW w:w="5843" w:type="dxa"/>
          </w:tcPr>
          <w:p w14:paraId="63F82E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elemzés</w:t>
            </w:r>
          </w:p>
        </w:tc>
        <w:tc>
          <w:tcPr>
            <w:tcW w:w="1297" w:type="dxa"/>
            <w:gridSpan w:val="2"/>
          </w:tcPr>
          <w:p w14:paraId="4315EC3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3A7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69933B9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0F6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2</w:t>
            </w:r>
          </w:p>
        </w:tc>
        <w:tc>
          <w:tcPr>
            <w:tcW w:w="5843" w:type="dxa"/>
          </w:tcPr>
          <w:p w14:paraId="382B65A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nimációs tervezés</w:t>
            </w:r>
          </w:p>
        </w:tc>
        <w:tc>
          <w:tcPr>
            <w:tcW w:w="1297" w:type="dxa"/>
            <w:gridSpan w:val="2"/>
          </w:tcPr>
          <w:p w14:paraId="73E77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73F4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5062F869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32"/>
          <w:szCs w:val="32"/>
        </w:rPr>
      </w:pPr>
    </w:p>
    <w:p w14:paraId="7FE0B01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7"/>
      </w:r>
    </w:p>
    <w:p w14:paraId="69CFEA98" w14:textId="77777777" w:rsidR="00A83AC8" w:rsidRPr="00855ACA" w:rsidRDefault="00A83AC8" w:rsidP="00A83AC8">
      <w:pPr>
        <w:sectPr w:rsidR="00A83AC8" w:rsidRPr="00855ACA" w:rsidSect="00170D16">
          <w:headerReference w:type="even" r:id="rId14"/>
          <w:headerReference w:type="first" r:id="rId15"/>
          <w:footnotePr>
            <w:numRestart w:val="eachPage"/>
          </w:footnotePr>
          <w:pgSz w:w="11906" w:h="16838" w:code="9"/>
          <w:pgMar w:top="737" w:right="1418" w:bottom="2126" w:left="1418" w:header="709" w:footer="709" w:gutter="0"/>
          <w:cols w:space="708"/>
          <w:docGrid w:linePitch="360"/>
        </w:sectPr>
      </w:pPr>
    </w:p>
    <w:p w14:paraId="6867C8D2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</w:p>
    <w:p w14:paraId="709006F0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</w:p>
    <w:p w14:paraId="60671F8B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  <w:r w:rsidRPr="00855ACA">
        <w:rPr>
          <w:b/>
          <w:i/>
          <w:szCs w:val="16"/>
          <w:u w:val="single"/>
        </w:rPr>
        <w:t>Kitöltési útmutató</w:t>
      </w:r>
    </w:p>
    <w:p w14:paraId="6F320929" w14:textId="77777777" w:rsidR="00A83AC8" w:rsidRPr="00855ACA" w:rsidRDefault="00A83AC8" w:rsidP="00A83AC8">
      <w:pPr>
        <w:jc w:val="both"/>
        <w:rPr>
          <w:b/>
          <w:sz w:val="20"/>
          <w:szCs w:val="16"/>
        </w:rPr>
      </w:pPr>
    </w:p>
    <w:p w14:paraId="6D9658C9" w14:textId="77777777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Általános információ</w:t>
      </w:r>
    </w:p>
    <w:p w14:paraId="3BD910A1" w14:textId="77777777" w:rsidR="00A83AC8" w:rsidRPr="00855ACA" w:rsidRDefault="00A83AC8" w:rsidP="00A83AC8">
      <w:pPr>
        <w:jc w:val="both"/>
        <w:rPr>
          <w:i/>
          <w:sz w:val="20"/>
          <w:szCs w:val="20"/>
        </w:rPr>
      </w:pPr>
      <w:r w:rsidRPr="00855ACA">
        <w:rPr>
          <w:i/>
          <w:sz w:val="20"/>
          <w:szCs w:val="20"/>
        </w:rPr>
        <w:t>Kitöltés előtt gondosan tanulmányozza a kitöltési útmutatót!</w:t>
      </w:r>
    </w:p>
    <w:p w14:paraId="115FC2D6" w14:textId="77777777" w:rsidR="00A83AC8" w:rsidRPr="00855ACA" w:rsidRDefault="00A83AC8" w:rsidP="00A83AC8">
      <w:pPr>
        <w:jc w:val="both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Fontos tudnivalók</w:t>
      </w:r>
    </w:p>
    <w:p w14:paraId="21C25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sorhoz több igazolás is tartozhat, valamennyi szükséges igazolás csatolása kötelező!</w:t>
      </w:r>
    </w:p>
    <w:p w14:paraId="37950FC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pályázati űrlap valamennyi benyújtott oldalát a pályázónak kötelező aláírnia és dátummal ellátnia!</w:t>
      </w:r>
    </w:p>
    <w:p w14:paraId="6C8A7AF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z egyes kategóriákban elért pontok összeadódnak.</w:t>
      </w:r>
    </w:p>
    <w:p w14:paraId="179C2861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adott szereplés/eredmény/tagság csak egy sorban számolható el, kivéve: idegen nyelvi plusz pont, valamint az Országos TDK különdíj. Amennyiben egy szereplés/eredmény/tagság több sorban is feltüntetésre kerül, a szereplés/eredmény/tagság nem vehető figyelembe, így kérjük, gondosan válassza meg hol kéri a szereplés/eredmény/tagság elszámolását!</w:t>
      </w:r>
    </w:p>
    <w:p w14:paraId="5CC5D23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egy adatlap valamely sorához nem csatolja a szükséges igazolást a megfelelő formában, az adatlap azon sora nem értékelhető.</w:t>
      </w:r>
    </w:p>
    <w:p w14:paraId="2C1DDAE0" w14:textId="38F8B803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„Mellékletek” résznél valamennyi csatolt dokumentum feltüntetése kötelező! A fel nem tüntetett dokumentumok a pályázat során nem vehetők figyelembe. Túl kevés hely esetén pótlap használata megengedett, ebben az esetben a pótlapot írja alá és tüntesse fel a csatolás tényét a „Mellékletek” rész első oldalán!</w:t>
      </w:r>
    </w:p>
    <w:p w14:paraId="10628FE1" w14:textId="38B81C8A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 xml:space="preserve">Tevékenység a PTE valamely doktori iskolájánál történő hallgatói jogviszony létesítését megelőző 6. hónaptól számolható el. </w:t>
      </w:r>
    </w:p>
    <w:p w14:paraId="30366FAC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a pályázó adott már be Intézményi Szakmai, Tudományos Ösztöndíj (ISZTÖ) pályázatot, az egyes tevékenységek csak a legutóbbi sikeres Intézményi Szakmai, Tudományos Ösztöndíj (ISZTÖ) pályázat benyújtása óta eltelt időszakból nyújthatók be. Ez alól kivételt képeznek: a nyelvismerettel kapcsolatos tevékenységek és a szervezeti tagság.</w:t>
      </w:r>
    </w:p>
    <w:p w14:paraId="3366F785" w14:textId="03E7FDAE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Szervezeti tagság esetén csak a pályázat benyújtása napján érvényben lévő, legalább 3 hónapja fennálló</w:t>
      </w:r>
      <w:r w:rsidR="00855ACA">
        <w:rPr>
          <w:rFonts w:eastAsiaTheme="minorEastAsia"/>
          <w:sz w:val="20"/>
          <w:szCs w:val="20"/>
          <w:lang w:eastAsia="hu-HU"/>
        </w:rPr>
        <w:t xml:space="preserve"> </w:t>
      </w:r>
      <w:r w:rsidRPr="00855ACA">
        <w:rPr>
          <w:rFonts w:eastAsiaTheme="minorEastAsia"/>
          <w:sz w:val="20"/>
          <w:szCs w:val="20"/>
          <w:lang w:eastAsia="hu-HU"/>
        </w:rPr>
        <w:t>szervezeti tagság vehető figyelembe (kivéve, ha a pályázó alapító tag, mivel ebben az esetben 3 hónapnál rövidebb ideje fennálló szervezeti tagságot is el kell fogadni). Egy adott szervezeti tagság csak egy sorban vehető figyelembe.</w:t>
      </w:r>
    </w:p>
    <w:p w14:paraId="1032819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kötelező dokumentum hiánya vagy másolati példányban való csatolása esetén a teljes adatlap érvénytelen (0 pontos), az egyes sorokra nem adható pontszám.</w:t>
      </w:r>
    </w:p>
    <w:p w14:paraId="7CA209EA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ublikáció esetén csak a megjelent publikáció vehető figyelembe, amelyről egyértelműen meghatározható a pontos megjelenés időpontja.</w:t>
      </w:r>
    </w:p>
    <w:p w14:paraId="6F635F9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Nemzetközi verseny/program/rendezvény: külföldi előadó vagy külföldi résztvevő részvételével zajló program, amennyiben a résztvevő/előadó nem csereprogram keretén belül tartózkodik Magyarországon vagy részben/egészben külföldön zajló program.</w:t>
      </w:r>
    </w:p>
    <w:p w14:paraId="52567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Országos verseny/program/rendezvény: legalább 6 megyére meghirdetett verseny/program/rendezvény.</w:t>
      </w:r>
    </w:p>
    <w:p w14:paraId="5A24CFAE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Regionális verseny/program/rendezvény: legalább 2 megyére meghirdetett verseny/ program/rendezvény.</w:t>
      </w:r>
    </w:p>
    <w:p w14:paraId="514023D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Megyei verseny/program/rendezvény: legalább 2 településre meghirdetett verseny/program/rendezvény.</w:t>
      </w:r>
    </w:p>
    <w:p w14:paraId="24ACFDCD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ontatlan kitöltés esetén a Bizottság a pályázatot 0 ponttal elutasítja.</w:t>
      </w:r>
    </w:p>
    <w:p w14:paraId="02A07390" w14:textId="0D6B93AE" w:rsidR="00B44F7C" w:rsidRDefault="00B44F7C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730D2C8F" w14:textId="77777777" w:rsidR="00855ACA" w:rsidRPr="00855ACA" w:rsidRDefault="00855ACA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3462FE32" w14:textId="77777777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Igazolási rend</w:t>
      </w:r>
    </w:p>
    <w:p w14:paraId="54BE9C21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csatolt kötelező dokumentumokon tüntesse fel a dokumentum zárójelben szereplő azonosítóját! (TA, KA, SA, MA)</w:t>
      </w:r>
    </w:p>
    <w:p w14:paraId="2F78814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kötelező dokumentumokat eredeti példányban szükséges benyújtani!</w:t>
      </w:r>
    </w:p>
    <w:p w14:paraId="3D04016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Melléklet: a kötelező dokumentumokon felül csatolandó további igazolás.</w:t>
      </w:r>
    </w:p>
    <w:p w14:paraId="5DB6448D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mellékletekre kérjük, tüntesse fel, mely sor esetében vegyük figyelembe az adott dokumentumot! A sorszám nélküli dokumentumokat a Doktorandusz Önkormányzat Térítési és Juttatási Bizottsága figyelmen kívül hagyja, pontszámot nem ítél meg.</w:t>
      </w:r>
    </w:p>
    <w:p w14:paraId="3470AC4A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Hiányzó vagy nem megfelelő melléklet esetén az adott sorhoz tartozó tevékenység nem értékelhető.</w:t>
      </w:r>
    </w:p>
    <w:p w14:paraId="618E6F45" w14:textId="77777777" w:rsidR="00A83AC8" w:rsidRPr="00855ACA" w:rsidRDefault="00A83AC8" w:rsidP="00A83AC8">
      <w:pPr>
        <w:jc w:val="both"/>
        <w:rPr>
          <w:sz w:val="18"/>
          <w:szCs w:val="16"/>
        </w:rPr>
      </w:pPr>
    </w:p>
    <w:p w14:paraId="304F827C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Tudományos és Szakmai tevékenységek Adatlaphoz csatolandó igazolások</w:t>
      </w:r>
    </w:p>
    <w:p w14:paraId="754D8F68" w14:textId="77777777" w:rsidR="00A83AC8" w:rsidRPr="00855ACA" w:rsidRDefault="00A83AC8" w:rsidP="00A83AC8">
      <w:pPr>
        <w:rPr>
          <w:sz w:val="20"/>
          <w:szCs w:val="20"/>
        </w:rPr>
      </w:pPr>
      <w:r w:rsidRPr="00855ACA">
        <w:rPr>
          <w:sz w:val="20"/>
          <w:szCs w:val="20"/>
        </w:rPr>
        <w:t>Kötelezően csatolandó dokumentum kódja: TA</w:t>
      </w:r>
    </w:p>
    <w:p w14:paraId="3B838A1C" w14:textId="36A1D909" w:rsidR="00A83AC8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01-T04</w:t>
      </w:r>
      <w:r w:rsidR="00C3151E">
        <w:rPr>
          <w:sz w:val="20"/>
          <w:szCs w:val="20"/>
        </w:rPr>
        <w:br/>
        <w:t xml:space="preserve">A) </w:t>
      </w:r>
      <w:r w:rsidRPr="00855ACA">
        <w:rPr>
          <w:sz w:val="20"/>
          <w:szCs w:val="20"/>
        </w:rPr>
        <w:t>Nyelvvizsga bizonyítvány</w:t>
      </w:r>
      <w:r w:rsidR="00C3151E">
        <w:rPr>
          <w:sz w:val="20"/>
          <w:szCs w:val="20"/>
        </w:rPr>
        <w:t xml:space="preserve"> – </w:t>
      </w:r>
      <w:r w:rsidRPr="00855ACA">
        <w:rPr>
          <w:sz w:val="20"/>
          <w:szCs w:val="20"/>
        </w:rPr>
        <w:t>másolat</w:t>
      </w:r>
    </w:p>
    <w:p w14:paraId="548077F0" w14:textId="54AA51DF" w:rsidR="00C3151E" w:rsidRDefault="00C3151E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>vagy</w:t>
      </w:r>
    </w:p>
    <w:p w14:paraId="2513B36D" w14:textId="53E7CF51" w:rsidR="00C3151E" w:rsidRDefault="00C3151E" w:rsidP="00C3151E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>
        <w:rPr>
          <w:sz w:val="20"/>
          <w:szCs w:val="20"/>
        </w:rPr>
        <w:t>B) I</w:t>
      </w:r>
      <w:r w:rsidRPr="00C3151E">
        <w:rPr>
          <w:sz w:val="20"/>
          <w:szCs w:val="20"/>
        </w:rPr>
        <w:t>degen nyelv szakon szerz</w:t>
      </w:r>
      <w:r>
        <w:rPr>
          <w:sz w:val="20"/>
          <w:szCs w:val="20"/>
        </w:rPr>
        <w:t>e</w:t>
      </w:r>
      <w:r w:rsidRPr="00C3151E">
        <w:rPr>
          <w:sz w:val="20"/>
          <w:szCs w:val="20"/>
        </w:rPr>
        <w:t>tt b</w:t>
      </w:r>
      <w:r>
        <w:rPr>
          <w:sz w:val="20"/>
          <w:szCs w:val="20"/>
        </w:rPr>
        <w:t>ö</w:t>
      </w:r>
      <w:r w:rsidRPr="00C3151E">
        <w:rPr>
          <w:sz w:val="20"/>
          <w:szCs w:val="20"/>
        </w:rPr>
        <w:t>lcsész, valamint idegen nyelv és irodalom szakos 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nyelv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idegennyelv-sz</w:t>
      </w:r>
      <w:r>
        <w:rPr>
          <w:sz w:val="20"/>
          <w:szCs w:val="20"/>
        </w:rPr>
        <w:t>ak</w:t>
      </w:r>
      <w:r w:rsidRPr="00C3151E">
        <w:rPr>
          <w:sz w:val="20"/>
          <w:szCs w:val="20"/>
        </w:rPr>
        <w:t xml:space="preserve">os </w:t>
      </w:r>
      <w:r>
        <w:rPr>
          <w:sz w:val="20"/>
          <w:szCs w:val="20"/>
        </w:rPr>
        <w:t>me</w:t>
      </w:r>
      <w:r w:rsidRPr="00C3151E">
        <w:rPr>
          <w:sz w:val="20"/>
          <w:szCs w:val="20"/>
        </w:rPr>
        <w:t>sterfokozattal rendelkez</w:t>
      </w:r>
      <w:r>
        <w:rPr>
          <w:sz w:val="20"/>
          <w:szCs w:val="20"/>
        </w:rPr>
        <w:t>ő</w:t>
      </w:r>
      <w:r w:rsidRPr="00C3151E">
        <w:rPr>
          <w:sz w:val="20"/>
          <w:szCs w:val="20"/>
        </w:rPr>
        <w:t xml:space="preserve"> 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tov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bb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 xml:space="preserve"> tan</w:t>
      </w:r>
      <w:r>
        <w:rPr>
          <w:sz w:val="20"/>
          <w:szCs w:val="20"/>
        </w:rPr>
        <w:t>í</w:t>
      </w:r>
      <w:r w:rsidRPr="00C3151E">
        <w:rPr>
          <w:sz w:val="20"/>
          <w:szCs w:val="20"/>
        </w:rPr>
        <w:t>t</w:t>
      </w:r>
      <w:r>
        <w:rPr>
          <w:sz w:val="20"/>
          <w:szCs w:val="20"/>
        </w:rPr>
        <w:t>ó</w:t>
      </w:r>
      <w:r w:rsidRPr="00C3151E">
        <w:rPr>
          <w:sz w:val="20"/>
          <w:szCs w:val="20"/>
        </w:rPr>
        <w:t xml:space="preserve"> szakon idegen nyelv m</w:t>
      </w:r>
      <w:r>
        <w:rPr>
          <w:sz w:val="20"/>
          <w:szCs w:val="20"/>
        </w:rPr>
        <w:t>ű</w:t>
      </w:r>
      <w:r w:rsidRPr="00C3151E">
        <w:rPr>
          <w:sz w:val="20"/>
          <w:szCs w:val="20"/>
        </w:rPr>
        <w:t>veltségter</w:t>
      </w:r>
      <w:r>
        <w:rPr>
          <w:sz w:val="20"/>
          <w:szCs w:val="20"/>
        </w:rPr>
        <w:t>ü</w:t>
      </w:r>
      <w:r w:rsidRPr="00C3151E">
        <w:rPr>
          <w:sz w:val="20"/>
          <w:szCs w:val="20"/>
        </w:rPr>
        <w:t>leten szerzett tan</w:t>
      </w:r>
      <w:r>
        <w:rPr>
          <w:sz w:val="20"/>
          <w:szCs w:val="20"/>
        </w:rPr>
        <w:t>í</w:t>
      </w:r>
      <w:r w:rsidRPr="00C3151E">
        <w:rPr>
          <w:sz w:val="20"/>
          <w:szCs w:val="20"/>
        </w:rPr>
        <w:t>t</w:t>
      </w:r>
      <w:r>
        <w:rPr>
          <w:sz w:val="20"/>
          <w:szCs w:val="20"/>
        </w:rPr>
        <w:t>ói</w:t>
      </w:r>
      <w:r w:rsidRPr="00C3151E">
        <w:rPr>
          <w:sz w:val="20"/>
          <w:szCs w:val="20"/>
        </w:rPr>
        <w:t xml:space="preserve"> oklevél</w:t>
      </w:r>
      <w:r>
        <w:rPr>
          <w:sz w:val="20"/>
          <w:szCs w:val="20"/>
        </w:rPr>
        <w:t xml:space="preserve"> - másolat</w:t>
      </w:r>
    </w:p>
    <w:p w14:paraId="15F7BB95" w14:textId="77777777" w:rsidR="00C3151E" w:rsidRPr="00855ACA" w:rsidRDefault="00C3151E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0561B6E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T05-T23 </w:t>
      </w:r>
    </w:p>
    <w:p w14:paraId="42671AD6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A) Kiadói igazolás – másolat</w:t>
      </w:r>
    </w:p>
    <w:p w14:paraId="714270A2" w14:textId="607E109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1CE7F0FD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B) ISSN/ISBN/DOI szám, megjelenés időpontja, a leközölt mű első oldala és amennyiben rendelkezésre áll, tartalomjegyzék – másolat</w:t>
      </w:r>
    </w:p>
    <w:p w14:paraId="0914D063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7E8B1B76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C) Publikációs jegyzék és nyilatkozat, amelyben a pályázó polgári és büntetőjogi felelősségének tudatában nyilatkozik arról, hogy a publikációs jegyzéke teljes mértékben megfelel a valóságnak és a publikációs tevékenységek megjelenési időpontja összhangban van a pályázatban elszámolható tevékenységekkel – eredeti példány</w:t>
      </w:r>
    </w:p>
    <w:p w14:paraId="39A9723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  <w:u w:val="single"/>
        </w:rPr>
      </w:pPr>
    </w:p>
    <w:p w14:paraId="34901EB8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b/>
          <w:i/>
          <w:sz w:val="20"/>
          <w:szCs w:val="20"/>
          <w:u w:val="single"/>
        </w:rPr>
      </w:pPr>
    </w:p>
    <w:p w14:paraId="17F75828" w14:textId="7B094FDA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24-T31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06FDABCF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B4DD4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32-T41</w:t>
      </w:r>
    </w:p>
    <w:p w14:paraId="519A6FD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A) Névre szóló felkérő levél vagy elektronikus visszajelzés, amely egyértelműen tartalmazza a konferencián, illetve az egyetemi vagy doktori iskolai előadáson előadó személyt és a konferencia, illetve az egyetemi vagy doktori iskolai előadás pontos dátumát, valamint programfüzet csatolása – másolat</w:t>
      </w:r>
    </w:p>
    <w:p w14:paraId="2CC0A28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vagy</w:t>
      </w:r>
    </w:p>
    <w:p w14:paraId="7527192F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B) Szervező igazolása, amely egyértelműen tartalmazza a konferencián, illetve az egyetemi vagy doktori iskolai előadáson előadó személyt és a konferencia, illetve az egyetemi vagy doktori iskolai előadás pontos dátumát – másolat</w:t>
      </w:r>
    </w:p>
    <w:p w14:paraId="77FE169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9B6464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Közcélú tevékenységek Adatlaphoz csatolandó igazolások</w:t>
      </w:r>
    </w:p>
    <w:p w14:paraId="10B3B38B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KA</w:t>
      </w:r>
    </w:p>
    <w:p w14:paraId="58FB9E7B" w14:textId="2F4952B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1-K06</w:t>
      </w:r>
      <w:r w:rsidRPr="00855ACA">
        <w:rPr>
          <w:sz w:val="20"/>
          <w:szCs w:val="20"/>
        </w:rPr>
        <w:tab/>
        <w:t>Szervezet által kibocsátott 1 évnél nem régebbi igazolás a tagságról</w:t>
      </w:r>
      <w:r w:rsidRPr="00855ACA">
        <w:rPr>
          <w:sz w:val="20"/>
          <w:szCs w:val="20"/>
        </w:rPr>
        <w:tab/>
        <w:t>másolat</w:t>
      </w:r>
    </w:p>
    <w:p w14:paraId="47FBBD5C" w14:textId="5CBD17C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K01-K02; K04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 1 évnél nem régebbi bírósági kivonat vagy </w:t>
      </w:r>
    </w:p>
    <w:p w14:paraId="1F9C42BF" w14:textId="5D45093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                         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elektronikus igazolás a civil szervezetek névjegyzékéből</w:t>
      </w:r>
      <w:r w:rsidRPr="00855ACA">
        <w:rPr>
          <w:sz w:val="20"/>
          <w:szCs w:val="20"/>
        </w:rPr>
        <w:tab/>
        <w:t>másolat</w:t>
      </w:r>
    </w:p>
    <w:p w14:paraId="48B96870" w14:textId="5A5551E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7-K10</w:t>
      </w:r>
      <w:r w:rsidRPr="00855ACA">
        <w:rPr>
          <w:sz w:val="20"/>
          <w:szCs w:val="20"/>
        </w:rPr>
        <w:tab/>
        <w:t>Szervező szervezet igazolása</w:t>
      </w:r>
      <w:r w:rsidRPr="00855ACA">
        <w:rPr>
          <w:sz w:val="20"/>
          <w:szCs w:val="20"/>
        </w:rPr>
        <w:tab/>
        <w:t>másolat</w:t>
      </w:r>
    </w:p>
    <w:p w14:paraId="0BE85C5E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C2C4728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Sport tevékenységek Adatlaphoz csatolandó igazolások</w:t>
      </w:r>
    </w:p>
    <w:p w14:paraId="79B2AE8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SA</w:t>
      </w:r>
    </w:p>
    <w:p w14:paraId="56DE91EA" w14:textId="16334DDB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1-S05; S11</w:t>
      </w:r>
      <w:r w:rsidRPr="00855ACA">
        <w:rPr>
          <w:sz w:val="20"/>
          <w:szCs w:val="20"/>
        </w:rPr>
        <w:tab/>
        <w:t>Sportághoz tartozó Országos Sport Szövetség igazolása</w:t>
      </w:r>
      <w:r w:rsidRPr="00855ACA">
        <w:rPr>
          <w:sz w:val="20"/>
          <w:szCs w:val="20"/>
        </w:rPr>
        <w:tab/>
        <w:t>másolat</w:t>
      </w:r>
    </w:p>
    <w:p w14:paraId="33909740" w14:textId="493E7C9C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6-S10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4D07328A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282AAC21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Művészeti tevékenységek Adatlaphoz csatolandó igazolások</w:t>
      </w:r>
    </w:p>
    <w:p w14:paraId="081A3938" w14:textId="7C0094B4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M</w:t>
      </w:r>
      <w:r w:rsidR="005C672B">
        <w:rPr>
          <w:sz w:val="20"/>
          <w:szCs w:val="20"/>
        </w:rPr>
        <w:t>A</w:t>
      </w:r>
    </w:p>
    <w:p w14:paraId="7111DAE7" w14:textId="7D3F5365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1-M04</w:t>
      </w:r>
      <w:r w:rsidRPr="00855ACA">
        <w:rPr>
          <w:sz w:val="20"/>
          <w:szCs w:val="20"/>
        </w:rPr>
        <w:tab/>
        <w:t>Kiállítást szervező szervezet igazolása</w:t>
      </w:r>
      <w:r w:rsidRPr="00855ACA">
        <w:rPr>
          <w:sz w:val="20"/>
          <w:szCs w:val="20"/>
        </w:rPr>
        <w:tab/>
        <w:t>másolat</w:t>
      </w:r>
    </w:p>
    <w:p w14:paraId="5507CDA6" w14:textId="016F4B0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5</w:t>
      </w:r>
      <w:r w:rsidRPr="00855ACA">
        <w:rPr>
          <w:sz w:val="20"/>
          <w:szCs w:val="20"/>
        </w:rPr>
        <w:tab/>
        <w:t>Restaurált mű restaurálás előtti és utáni fényképe, felkérő levél a restaurálásra</w:t>
      </w:r>
      <w:r w:rsidRPr="00855ACA">
        <w:rPr>
          <w:sz w:val="20"/>
          <w:szCs w:val="20"/>
        </w:rPr>
        <w:tab/>
        <w:t>másolat</w:t>
      </w:r>
    </w:p>
    <w:p w14:paraId="27692B5A" w14:textId="259DC61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6-M09</w:t>
      </w:r>
      <w:r w:rsidRPr="00855ACA">
        <w:rPr>
          <w:sz w:val="20"/>
          <w:szCs w:val="20"/>
        </w:rPr>
        <w:tab/>
        <w:t>Rendezvény szervezőjének igazolása</w:t>
      </w:r>
      <w:r w:rsidRPr="00855ACA">
        <w:rPr>
          <w:sz w:val="20"/>
          <w:szCs w:val="20"/>
        </w:rPr>
        <w:tab/>
        <w:t>másolat</w:t>
      </w:r>
    </w:p>
    <w:p w14:paraId="08B0F191" w14:textId="30C496C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0-M17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730014D" w14:textId="00D9276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8</w:t>
      </w:r>
      <w:r w:rsidRPr="00855ACA">
        <w:rPr>
          <w:sz w:val="20"/>
          <w:szCs w:val="20"/>
        </w:rPr>
        <w:tab/>
        <w:t>Az Artisjus Magyar Szerzői Jogvédő Iroda Egyesület igazolása a mű bejelentéséről</w:t>
      </w:r>
      <w:r w:rsidRPr="00855ACA">
        <w:rPr>
          <w:sz w:val="20"/>
          <w:szCs w:val="20"/>
        </w:rPr>
        <w:tab/>
        <w:t>másolat</w:t>
      </w:r>
    </w:p>
    <w:p w14:paraId="57AE8E3C" w14:textId="25C940B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9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5E937487" w14:textId="34C5A29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20-M22</w:t>
      </w:r>
      <w:r w:rsidRPr="00855ACA">
        <w:rPr>
          <w:sz w:val="20"/>
          <w:szCs w:val="20"/>
        </w:rPr>
        <w:tab/>
        <w:t>Elkészült mű benyújtása</w:t>
      </w:r>
      <w:r w:rsidRPr="00855ACA">
        <w:rPr>
          <w:sz w:val="20"/>
          <w:szCs w:val="20"/>
        </w:rPr>
        <w:tab/>
        <w:t>másolat</w:t>
      </w:r>
    </w:p>
    <w:p w14:paraId="59EA4BFD" w14:textId="1CFA3A5E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lastRenderedPageBreak/>
        <w:t>M23-M31</w:t>
      </w:r>
      <w:r w:rsidRPr="00855ACA">
        <w:rPr>
          <w:sz w:val="20"/>
          <w:szCs w:val="20"/>
        </w:rPr>
        <w:tab/>
        <w:t>Tervdokumentáció és felkérő levél a tervezésre, illetve kivitelezésre</w:t>
      </w:r>
      <w:r w:rsidRPr="00855ACA">
        <w:rPr>
          <w:sz w:val="20"/>
          <w:szCs w:val="20"/>
        </w:rPr>
        <w:tab/>
        <w:t>másolat</w:t>
      </w:r>
    </w:p>
    <w:p w14:paraId="0C7206CC" w14:textId="469DE9A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2-M33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 igazolása a díjról, elismerésről</w:t>
      </w:r>
      <w:r w:rsidRPr="00855ACA">
        <w:rPr>
          <w:sz w:val="20"/>
          <w:szCs w:val="20"/>
        </w:rPr>
        <w:tab/>
        <w:t>másolat</w:t>
      </w:r>
    </w:p>
    <w:p w14:paraId="0D7B8A71" w14:textId="3318E29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4-M35</w:t>
      </w:r>
      <w:r w:rsidRPr="00855ACA">
        <w:rPr>
          <w:sz w:val="20"/>
          <w:szCs w:val="20"/>
        </w:rPr>
        <w:tab/>
        <w:t>Kiadó igazolása vagy a kiadvány benyújtása</w:t>
      </w:r>
      <w:r w:rsidRPr="00855ACA">
        <w:rPr>
          <w:sz w:val="20"/>
          <w:szCs w:val="20"/>
        </w:rPr>
        <w:tab/>
        <w:t>másolat</w:t>
      </w:r>
    </w:p>
    <w:p w14:paraId="577ACBB8" w14:textId="5CBA770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6</w:t>
      </w:r>
      <w:r w:rsidRPr="00855ACA">
        <w:rPr>
          <w:sz w:val="20"/>
          <w:szCs w:val="20"/>
        </w:rPr>
        <w:tab/>
        <w:t>Kiállítóhely üzemeltetőjének igazolása az alkotás állandó kiállításáról</w:t>
      </w:r>
      <w:r w:rsidRPr="00855ACA">
        <w:rPr>
          <w:sz w:val="20"/>
          <w:szCs w:val="20"/>
        </w:rPr>
        <w:tab/>
        <w:t>másolat</w:t>
      </w:r>
    </w:p>
    <w:p w14:paraId="52037296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7-M39</w:t>
      </w:r>
      <w:r w:rsidRPr="00855ACA">
        <w:rPr>
          <w:sz w:val="20"/>
          <w:szCs w:val="20"/>
        </w:rPr>
        <w:tab/>
        <w:t xml:space="preserve"> 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</w:t>
      </w:r>
    </w:p>
    <w:p w14:paraId="1CE6344D" w14:textId="3592DA0A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 xml:space="preserve"> 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46713B60" w14:textId="7CA9B614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0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319994D4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1</w:t>
      </w:r>
      <w:r w:rsidRPr="00855ACA">
        <w:rPr>
          <w:sz w:val="20"/>
          <w:szCs w:val="20"/>
        </w:rPr>
        <w:tab/>
        <w:t xml:space="preserve">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 </w:t>
      </w:r>
    </w:p>
    <w:p w14:paraId="00FF9DB5" w14:textId="6D088E48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>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6951D556" w14:textId="79A03D2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2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3722102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6903B8" w14:textId="77777777" w:rsidR="00A83AC8" w:rsidRPr="00855ACA" w:rsidRDefault="00A83AC8" w:rsidP="00A83AC8">
      <w:pPr>
        <w:tabs>
          <w:tab w:val="center" w:pos="4536"/>
          <w:tab w:val="right" w:pos="8931"/>
        </w:tabs>
        <w:spacing w:before="240"/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 xml:space="preserve">Nem egyértelmű vagy ellentmondásos pályázat esetén a Doktorandusz Önkormányzat Térítési és Juttatási Bizottsága a pályázat elbírálása céljából további dokumentumok csatolását, pótlását kérheti a pályázótól, illetve kezdeményezheti a pályázó bizottsági ülésen történő személyes meghallgatását. </w:t>
      </w:r>
    </w:p>
    <w:p w14:paraId="73C09A4F" w14:textId="77777777" w:rsidR="00A83AC8" w:rsidRPr="00855ACA" w:rsidRDefault="00A83AC8" w:rsidP="00A83AC8">
      <w:pPr>
        <w:rPr>
          <w:sz w:val="22"/>
          <w:szCs w:val="22"/>
        </w:rPr>
      </w:pPr>
      <w:r w:rsidRPr="00855ACA">
        <w:rPr>
          <w:b/>
          <w:sz w:val="20"/>
          <w:szCs w:val="20"/>
        </w:rPr>
        <w:t xml:space="preserve">A jelen útmutatóban és az adatlapokon feltüntetett dokumentumok (hiány)pótlására </w:t>
      </w:r>
      <w:r w:rsidRPr="00855ACA">
        <w:rPr>
          <w:b/>
          <w:sz w:val="20"/>
          <w:szCs w:val="20"/>
          <w:u w:val="single"/>
        </w:rPr>
        <w:t>nincs</w:t>
      </w:r>
      <w:r w:rsidRPr="00855ACA">
        <w:rPr>
          <w:b/>
          <w:sz w:val="20"/>
          <w:szCs w:val="20"/>
        </w:rPr>
        <w:t xml:space="preserve"> lehetőség!</w:t>
      </w:r>
      <w:r w:rsidRPr="00855ACA" w:rsidDel="00A33DF5">
        <w:rPr>
          <w:b/>
          <w:sz w:val="20"/>
          <w:szCs w:val="20"/>
        </w:rPr>
        <w:t xml:space="preserve"> </w:t>
      </w:r>
    </w:p>
    <w:p w14:paraId="7DC9BA67" w14:textId="77777777" w:rsidR="00377672" w:rsidRPr="00855ACA" w:rsidRDefault="00377672" w:rsidP="0088149C">
      <w:pPr>
        <w:jc w:val="both"/>
        <w:rPr>
          <w:b/>
          <w:i/>
          <w:sz w:val="22"/>
          <w:szCs w:val="22"/>
        </w:rPr>
      </w:pPr>
    </w:p>
    <w:sectPr w:rsidR="00377672" w:rsidRPr="00855ACA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4A862" w14:textId="77777777" w:rsidR="009A0DFE" w:rsidRDefault="009A0DFE" w:rsidP="00D77D85">
      <w:r>
        <w:separator/>
      </w:r>
    </w:p>
  </w:endnote>
  <w:endnote w:type="continuationSeparator" w:id="0">
    <w:p w14:paraId="154F0F68" w14:textId="77777777" w:rsidR="009A0DFE" w:rsidRDefault="009A0DFE" w:rsidP="00D77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2154046"/>
      <w:docPartObj>
        <w:docPartGallery w:val="Page Numbers (Bottom of Page)"/>
        <w:docPartUnique/>
      </w:docPartObj>
    </w:sdtPr>
    <w:sdtEndPr/>
    <w:sdtContent>
      <w:p w14:paraId="6EF2E6F6" w14:textId="6BE7062B" w:rsidR="00170D16" w:rsidRDefault="00170D16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01ED">
          <w:rPr>
            <w:noProof/>
          </w:rPr>
          <w:t>8</w:t>
        </w:r>
        <w:r>
          <w:fldChar w:fldCharType="end"/>
        </w:r>
      </w:p>
    </w:sdtContent>
  </w:sdt>
  <w:p w14:paraId="77936EA3" w14:textId="77777777" w:rsidR="00170D16" w:rsidRDefault="00170D16">
    <w:pPr>
      <w:pStyle w:val="llb"/>
    </w:pPr>
  </w:p>
  <w:p w14:paraId="13872136" w14:textId="77777777" w:rsidR="00170D16" w:rsidRDefault="00170D1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3F86D" w14:textId="77777777" w:rsidR="009A0DFE" w:rsidRDefault="009A0DFE" w:rsidP="00D77D85">
      <w:r>
        <w:separator/>
      </w:r>
    </w:p>
  </w:footnote>
  <w:footnote w:type="continuationSeparator" w:id="0">
    <w:p w14:paraId="75AB5F18" w14:textId="77777777" w:rsidR="009A0DFE" w:rsidRDefault="009A0DFE" w:rsidP="00D77D85">
      <w:r>
        <w:continuationSeparator/>
      </w:r>
    </w:p>
  </w:footnote>
  <w:footnote w:id="1">
    <w:p w14:paraId="3EECBB3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2">
    <w:p w14:paraId="1AD60F42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3">
    <w:p w14:paraId="2114234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rPr>
          <w:rFonts w:eastAsia="Calibri"/>
          <w:lang w:eastAsia="en-US"/>
        </w:rPr>
        <w:t>A doktorandusz tanulmányi kötelezettsége keretében végzett oktatási tevékenysége nem számolható el e sor keretében.</w:t>
      </w:r>
    </w:p>
  </w:footnote>
  <w:footnote w:id="4">
    <w:p w14:paraId="1C994B02" w14:textId="77777777" w:rsidR="00170D16" w:rsidRPr="00855ACA" w:rsidRDefault="00170D16" w:rsidP="00A83AC8">
      <w:pPr>
        <w:pStyle w:val="Lbjegyzetszveg"/>
        <w:rPr>
          <w:sz w:val="16"/>
          <w:szCs w:val="16"/>
        </w:rPr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z adatlap!</w:t>
      </w:r>
    </w:p>
  </w:footnote>
  <w:footnote w:id="5">
    <w:p w14:paraId="3FDF4FC3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6">
    <w:p w14:paraId="7503C2FB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7">
    <w:p w14:paraId="2C5BFA8A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B5F6A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17791D5B" wp14:editId="1C67D72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3" name="WordArt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03E3F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791D5B" id="_x0000_t202" coordsize="21600,21600" o:spt="202" path="m,l,21600r21600,l21600,xe">
              <v:stroke joinstyle="miter"/>
              <v:path gradientshapeok="t" o:connecttype="rect"/>
            </v:shapetype>
            <v:shape id="WordArt 15" o:spid="_x0000_s1026" type="#_x0000_t202" style="position:absolute;margin-left:0;margin-top:0;width:511.6pt;height:8.35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" o:allowincell="f" filled="f" stroked="f">
              <v:stroke joinstyle="round"/>
              <o:lock v:ext="edit" shapetype="t"/>
              <v:textbox style="mso-fit-shape-to-text:t">
                <w:txbxContent>
                  <w:p w14:paraId="77A03E3F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C1672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6B56AED" wp14:editId="08D3E0B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1" name="WordArt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80F6DD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B56AED" id="_x0000_t202" coordsize="21600,21600" o:spt="202" path="m,l,21600r21600,l21600,xe">
              <v:stroke joinstyle="miter"/>
              <v:path gradientshapeok="t" o:connecttype="rect"/>
            </v:shapetype>
            <v:shape id="WordArt 14" o:spid="_x0000_s1027" type="#_x0000_t202" style="position:absolute;margin-left:0;margin-top:0;width:511.6pt;height:8.3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" o:allowincell="f" filled="f" stroked="f">
              <v:stroke joinstyle="round"/>
              <o:lock v:ext="edit" shapetype="t"/>
              <v:textbox style="mso-fit-shape-to-text:t">
                <w:txbxContent>
                  <w:p w14:paraId="5980F6DD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4D094" w14:textId="77777777" w:rsidR="00170D16" w:rsidRDefault="009A0DFE">
    <w:pPr>
      <w:pStyle w:val="lfej"/>
    </w:pPr>
    <w:r>
      <w:rPr>
        <w:noProof/>
        <w:lang w:eastAsia="en-US"/>
      </w:rPr>
      <w:pict w14:anchorId="15A37F0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8" o:spid="_x0000_s1026" type="#_x0000_t136" alt="" style="position:absolute;margin-left:0;margin-top:0;width:511.6pt;height:127.9pt;rotation:315;z-index:-25165414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58486" w14:textId="77777777" w:rsidR="00170D16" w:rsidRDefault="009A0DFE">
    <w:pPr>
      <w:pStyle w:val="lfej"/>
    </w:pPr>
    <w:r>
      <w:rPr>
        <w:noProof/>
        <w:lang w:eastAsia="en-US"/>
      </w:rPr>
      <w:pict w14:anchorId="596E86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7" o:spid="_x0000_s1025" type="#_x0000_t136" alt="" style="position:absolute;margin-left:0;margin-top:0;width:511.6pt;height:127.9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90915"/>
    <w:multiLevelType w:val="hybridMultilevel"/>
    <w:tmpl w:val="58260BD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B76A2"/>
    <w:multiLevelType w:val="hybridMultilevel"/>
    <w:tmpl w:val="FED001B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735D8"/>
    <w:multiLevelType w:val="hybridMultilevel"/>
    <w:tmpl w:val="C236258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C748D"/>
    <w:multiLevelType w:val="hybridMultilevel"/>
    <w:tmpl w:val="110418C2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C18A2"/>
    <w:multiLevelType w:val="hybridMultilevel"/>
    <w:tmpl w:val="D410F28E"/>
    <w:lvl w:ilvl="0" w:tplc="A5AC459C">
      <w:start w:val="201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970D7"/>
    <w:multiLevelType w:val="hybridMultilevel"/>
    <w:tmpl w:val="6D9C7E96"/>
    <w:lvl w:ilvl="0" w:tplc="040E0017">
      <w:start w:val="1"/>
      <w:numFmt w:val="lowerLetter"/>
      <w:lvlText w:val="%1)"/>
      <w:lvlJc w:val="left"/>
      <w:pPr>
        <w:tabs>
          <w:tab w:val="num" w:pos="973"/>
        </w:tabs>
        <w:ind w:left="973" w:hanging="547"/>
      </w:pPr>
      <w:rPr>
        <w:rFonts w:hint="default"/>
      </w:rPr>
    </w:lvl>
    <w:lvl w:ilvl="1" w:tplc="040E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BA4F658">
      <w:start w:val="7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040E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5425E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0D3793"/>
    <w:multiLevelType w:val="hybridMultilevel"/>
    <w:tmpl w:val="6D5A70B0"/>
    <w:lvl w:ilvl="0" w:tplc="17904228">
      <w:start w:val="1"/>
      <w:numFmt w:val="lowerLetter"/>
      <w:lvlText w:val="%1)"/>
      <w:lvlJc w:val="left"/>
      <w:pPr>
        <w:ind w:left="824" w:hanging="28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C048CD"/>
    <w:multiLevelType w:val="hybridMultilevel"/>
    <w:tmpl w:val="67547D3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54403"/>
    <w:multiLevelType w:val="hybridMultilevel"/>
    <w:tmpl w:val="E61AFFE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084256"/>
    <w:multiLevelType w:val="hybridMultilevel"/>
    <w:tmpl w:val="3168A8B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C5F8F"/>
    <w:multiLevelType w:val="multilevel"/>
    <w:tmpl w:val="535C4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675FCE"/>
    <w:multiLevelType w:val="hybridMultilevel"/>
    <w:tmpl w:val="AC640C98"/>
    <w:lvl w:ilvl="0" w:tplc="EF9E3A8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962CFC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720BB"/>
    <w:multiLevelType w:val="hybridMultilevel"/>
    <w:tmpl w:val="8606039C"/>
    <w:lvl w:ilvl="0" w:tplc="82C66AE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BF234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0"/>
  </w:num>
  <w:num w:numId="4">
    <w:abstractNumId w:val="1"/>
  </w:num>
  <w:num w:numId="5">
    <w:abstractNumId w:val="13"/>
  </w:num>
  <w:num w:numId="6">
    <w:abstractNumId w:val="2"/>
  </w:num>
  <w:num w:numId="7">
    <w:abstractNumId w:val="3"/>
  </w:num>
  <w:num w:numId="8">
    <w:abstractNumId w:val="15"/>
  </w:num>
  <w:num w:numId="9">
    <w:abstractNumId w:val="6"/>
  </w:num>
  <w:num w:numId="10">
    <w:abstractNumId w:val="7"/>
  </w:num>
  <w:num w:numId="11">
    <w:abstractNumId w:val="5"/>
  </w:num>
  <w:num w:numId="12">
    <w:abstractNumId w:val="11"/>
  </w:num>
  <w:num w:numId="13">
    <w:abstractNumId w:val="4"/>
  </w:num>
  <w:num w:numId="14">
    <w:abstractNumId w:val="10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NDKyNDc0NLI0NTBU0lEKTi0uzszPAykwrAUAHb1oIywAAAA="/>
  </w:docVars>
  <w:rsids>
    <w:rsidRoot w:val="00F0496F"/>
    <w:rsid w:val="000051C7"/>
    <w:rsid w:val="00082F4C"/>
    <w:rsid w:val="000861C1"/>
    <w:rsid w:val="000E3492"/>
    <w:rsid w:val="001052AC"/>
    <w:rsid w:val="00134AFC"/>
    <w:rsid w:val="00146753"/>
    <w:rsid w:val="00170D16"/>
    <w:rsid w:val="001719FC"/>
    <w:rsid w:val="0019214F"/>
    <w:rsid w:val="001B4376"/>
    <w:rsid w:val="001B5629"/>
    <w:rsid w:val="001B70AA"/>
    <w:rsid w:val="001C5FFE"/>
    <w:rsid w:val="001D612C"/>
    <w:rsid w:val="001E2451"/>
    <w:rsid w:val="001F1DF6"/>
    <w:rsid w:val="001F4D5C"/>
    <w:rsid w:val="00200A97"/>
    <w:rsid w:val="00271341"/>
    <w:rsid w:val="002A4DFF"/>
    <w:rsid w:val="002B55BF"/>
    <w:rsid w:val="002E160E"/>
    <w:rsid w:val="002F0869"/>
    <w:rsid w:val="0030328B"/>
    <w:rsid w:val="00326696"/>
    <w:rsid w:val="00335F7D"/>
    <w:rsid w:val="00337E99"/>
    <w:rsid w:val="0035741A"/>
    <w:rsid w:val="00377672"/>
    <w:rsid w:val="00385913"/>
    <w:rsid w:val="00393EEB"/>
    <w:rsid w:val="0039442B"/>
    <w:rsid w:val="003A3E08"/>
    <w:rsid w:val="003D2457"/>
    <w:rsid w:val="003D6AD4"/>
    <w:rsid w:val="003D7024"/>
    <w:rsid w:val="00405235"/>
    <w:rsid w:val="00414F51"/>
    <w:rsid w:val="0042579C"/>
    <w:rsid w:val="004562DF"/>
    <w:rsid w:val="004A730E"/>
    <w:rsid w:val="004C3FD4"/>
    <w:rsid w:val="00522D8B"/>
    <w:rsid w:val="005251D5"/>
    <w:rsid w:val="00587F08"/>
    <w:rsid w:val="005A5CBA"/>
    <w:rsid w:val="005B1C46"/>
    <w:rsid w:val="005B77BD"/>
    <w:rsid w:val="005C672B"/>
    <w:rsid w:val="005D24AD"/>
    <w:rsid w:val="005E3CA9"/>
    <w:rsid w:val="005E5448"/>
    <w:rsid w:val="006B635B"/>
    <w:rsid w:val="006C3A12"/>
    <w:rsid w:val="00702CD0"/>
    <w:rsid w:val="00722F0F"/>
    <w:rsid w:val="007268CD"/>
    <w:rsid w:val="00735BB0"/>
    <w:rsid w:val="00747BB7"/>
    <w:rsid w:val="0077108A"/>
    <w:rsid w:val="007B0C23"/>
    <w:rsid w:val="007B16F0"/>
    <w:rsid w:val="007B263A"/>
    <w:rsid w:val="00820EDA"/>
    <w:rsid w:val="00823EA4"/>
    <w:rsid w:val="0084474D"/>
    <w:rsid w:val="00855ACA"/>
    <w:rsid w:val="0086258D"/>
    <w:rsid w:val="0088149C"/>
    <w:rsid w:val="00904BB6"/>
    <w:rsid w:val="009054C1"/>
    <w:rsid w:val="00930884"/>
    <w:rsid w:val="00931385"/>
    <w:rsid w:val="009508B9"/>
    <w:rsid w:val="009528B9"/>
    <w:rsid w:val="00952E2F"/>
    <w:rsid w:val="00954E2D"/>
    <w:rsid w:val="009A0DFE"/>
    <w:rsid w:val="009B5A9C"/>
    <w:rsid w:val="009C201B"/>
    <w:rsid w:val="009E5BC0"/>
    <w:rsid w:val="00A130B8"/>
    <w:rsid w:val="00A25457"/>
    <w:rsid w:val="00A339CF"/>
    <w:rsid w:val="00A47E39"/>
    <w:rsid w:val="00A61B63"/>
    <w:rsid w:val="00A73235"/>
    <w:rsid w:val="00A81D28"/>
    <w:rsid w:val="00A82C29"/>
    <w:rsid w:val="00A83AC8"/>
    <w:rsid w:val="00A91DEC"/>
    <w:rsid w:val="00A97389"/>
    <w:rsid w:val="00AC0470"/>
    <w:rsid w:val="00AC32C2"/>
    <w:rsid w:val="00B35D07"/>
    <w:rsid w:val="00B44F7C"/>
    <w:rsid w:val="00BA453F"/>
    <w:rsid w:val="00BF7D9C"/>
    <w:rsid w:val="00C10631"/>
    <w:rsid w:val="00C3106C"/>
    <w:rsid w:val="00C3151E"/>
    <w:rsid w:val="00C65147"/>
    <w:rsid w:val="00CA0931"/>
    <w:rsid w:val="00CA4E7A"/>
    <w:rsid w:val="00CB3C44"/>
    <w:rsid w:val="00CC5A90"/>
    <w:rsid w:val="00CD5A81"/>
    <w:rsid w:val="00D03300"/>
    <w:rsid w:val="00D06E9F"/>
    <w:rsid w:val="00D37DB7"/>
    <w:rsid w:val="00D539B4"/>
    <w:rsid w:val="00D77D85"/>
    <w:rsid w:val="00D9077F"/>
    <w:rsid w:val="00E401ED"/>
    <w:rsid w:val="00E4515C"/>
    <w:rsid w:val="00E618AB"/>
    <w:rsid w:val="00E966BA"/>
    <w:rsid w:val="00EA6B12"/>
    <w:rsid w:val="00ED5BB3"/>
    <w:rsid w:val="00EF1AE6"/>
    <w:rsid w:val="00EF3DFD"/>
    <w:rsid w:val="00F0496F"/>
    <w:rsid w:val="00F245FE"/>
    <w:rsid w:val="00F43B62"/>
    <w:rsid w:val="00F54003"/>
    <w:rsid w:val="00FE2FCD"/>
    <w:rsid w:val="00FE57C4"/>
    <w:rsid w:val="00FE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D7E830"/>
  <w15:docId w15:val="{E055CCAF-4BC2-446D-B161-CE16B73A7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5A5CBA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Cmsor1">
    <w:name w:val="heading 1"/>
    <w:basedOn w:val="Norml"/>
    <w:next w:val="Norml"/>
    <w:link w:val="Cmsor1Char"/>
    <w:qFormat/>
    <w:rsid w:val="00A83AC8"/>
    <w:pPr>
      <w:keepNext/>
      <w:jc w:val="right"/>
      <w:outlineLvl w:val="0"/>
    </w:pPr>
    <w:rPr>
      <w:rFonts w:ascii="Optima" w:eastAsia="Times New Roman" w:hAnsi="Optima"/>
      <w:b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nhideWhenUsed/>
    <w:rsid w:val="00D77D85"/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77D85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Lbjegyzet-hivatkozs">
    <w:name w:val="footnote reference"/>
    <w:basedOn w:val="Bekezdsalapbettpusa"/>
    <w:uiPriority w:val="99"/>
    <w:unhideWhenUsed/>
    <w:rsid w:val="00D77D85"/>
    <w:rPr>
      <w:vertAlign w:val="superscript"/>
    </w:rPr>
  </w:style>
  <w:style w:type="paragraph" w:styleId="Listaszerbekezds">
    <w:name w:val="List Paragraph"/>
    <w:basedOn w:val="Norml"/>
    <w:uiPriority w:val="34"/>
    <w:qFormat/>
    <w:rsid w:val="00904BB6"/>
    <w:pPr>
      <w:ind w:left="720"/>
      <w:contextualSpacing/>
    </w:pPr>
    <w:rPr>
      <w:rFonts w:eastAsiaTheme="minorHAnsi"/>
      <w:szCs w:val="20"/>
      <w:lang w:eastAsia="en-US"/>
    </w:rPr>
  </w:style>
  <w:style w:type="paragraph" w:styleId="lfej">
    <w:name w:val="header"/>
    <w:basedOn w:val="Norml"/>
    <w:link w:val="lfej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llb">
    <w:name w:val="footer"/>
    <w:basedOn w:val="Norml"/>
    <w:link w:val="llb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30884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30884"/>
    <w:rPr>
      <w:rFonts w:ascii="Segoe UI" w:eastAsia="SimSun" w:hAnsi="Segoe UI" w:cs="Segoe UI"/>
      <w:sz w:val="18"/>
      <w:szCs w:val="18"/>
      <w:lang w:eastAsia="zh-CN"/>
    </w:rPr>
  </w:style>
  <w:style w:type="character" w:styleId="Jegyzethivatkozs">
    <w:name w:val="annotation reference"/>
    <w:basedOn w:val="Bekezdsalapbettpusa"/>
    <w:uiPriority w:val="99"/>
    <w:semiHidden/>
    <w:unhideWhenUsed/>
    <w:rsid w:val="00CA093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CA0931"/>
    <w:pPr>
      <w:widowControl w:val="0"/>
      <w:autoSpaceDE w:val="0"/>
      <w:autoSpaceDN w:val="0"/>
    </w:pPr>
    <w:rPr>
      <w:rFonts w:eastAsia="Times New Roman"/>
      <w:sz w:val="20"/>
      <w:szCs w:val="20"/>
      <w:lang w:eastAsia="hu-HU" w:bidi="hu-HU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A0931"/>
    <w:rPr>
      <w:rFonts w:ascii="Times New Roman" w:eastAsia="Times New Roman" w:hAnsi="Times New Roman" w:cs="Times New Roman"/>
      <w:sz w:val="20"/>
      <w:szCs w:val="20"/>
      <w:lang w:eastAsia="hu-HU" w:bidi="hu-HU"/>
    </w:rPr>
  </w:style>
  <w:style w:type="character" w:customStyle="1" w:styleId="Cmsor1Char">
    <w:name w:val="Címsor 1 Char"/>
    <w:basedOn w:val="Bekezdsalapbettpusa"/>
    <w:link w:val="Cmsor1"/>
    <w:rsid w:val="00A83AC8"/>
    <w:rPr>
      <w:rFonts w:ascii="Optima" w:eastAsia="Times New Roman" w:hAnsi="Optima" w:cs="Times New Roman"/>
      <w:b/>
      <w:sz w:val="24"/>
      <w:szCs w:val="20"/>
      <w:lang w:eastAsia="hu-HU"/>
    </w:rPr>
  </w:style>
  <w:style w:type="numbering" w:customStyle="1" w:styleId="Nemlista1">
    <w:name w:val="Nem lista1"/>
    <w:next w:val="Nemlista"/>
    <w:uiPriority w:val="99"/>
    <w:semiHidden/>
    <w:unhideWhenUsed/>
    <w:rsid w:val="00A83AC8"/>
  </w:style>
  <w:style w:type="paragraph" w:styleId="NormlWeb">
    <w:name w:val="Normal (Web)"/>
    <w:basedOn w:val="Norml"/>
    <w:uiPriority w:val="99"/>
    <w:unhideWhenUsed/>
    <w:rsid w:val="00A83AC8"/>
    <w:pPr>
      <w:spacing w:before="100" w:beforeAutospacing="1" w:after="100" w:afterAutospacing="1"/>
    </w:pPr>
    <w:rPr>
      <w:rFonts w:eastAsia="Times New Roman"/>
      <w:lang w:eastAsia="hu-HU"/>
    </w:rPr>
  </w:style>
  <w:style w:type="paragraph" w:customStyle="1" w:styleId="Alairas">
    <w:name w:val="Alairas"/>
    <w:basedOn w:val="Norml"/>
    <w:rsid w:val="00A83AC8"/>
    <w:pPr>
      <w:framePr w:w="2835" w:hSpace="11340" w:wrap="notBeside" w:hAnchor="margin" w:xAlign="right" w:yAlign="bottom"/>
      <w:pBdr>
        <w:top w:val="single" w:sz="4" w:space="1" w:color="000000"/>
      </w:pBdr>
      <w:spacing w:after="200"/>
      <w:jc w:val="center"/>
    </w:pPr>
    <w:rPr>
      <w:rFonts w:ascii="Cambria" w:eastAsia="Times New Roman" w:hAnsi="Cambria"/>
      <w:b/>
      <w:color w:val="302622"/>
      <w:spacing w:val="20"/>
      <w:position w:val="6"/>
      <w:sz w:val="22"/>
      <w:szCs w:val="22"/>
      <w:lang w:eastAsia="hu-HU"/>
    </w:rPr>
  </w:style>
  <w:style w:type="table" w:styleId="Rcsostblzat">
    <w:name w:val="Table Grid"/>
    <w:basedOn w:val="Normltblzat"/>
    <w:uiPriority w:val="39"/>
    <w:rsid w:val="00A83AC8"/>
    <w:pPr>
      <w:spacing w:after="0" w:line="240" w:lineRule="auto"/>
    </w:pPr>
    <w:rPr>
      <w:rFonts w:ascii="Georgia" w:eastAsia="Times New Roman" w:hAnsi="Georgia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83AC8"/>
    <w:pPr>
      <w:widowControl/>
      <w:autoSpaceDE/>
      <w:autoSpaceDN/>
    </w:pPr>
    <w:rPr>
      <w:rFonts w:eastAsia="SimSun"/>
      <w:b/>
      <w:bCs/>
      <w:lang w:eastAsia="zh-CN" w:bidi="ar-SA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83AC8"/>
    <w:rPr>
      <w:rFonts w:ascii="Times New Roman" w:eastAsia="SimSun" w:hAnsi="Times New Roman" w:cs="Times New Roman"/>
      <w:b/>
      <w:bCs/>
      <w:sz w:val="20"/>
      <w:szCs w:val="20"/>
      <w:lang w:eastAsia="zh-CN" w:bidi="hu-HU"/>
    </w:rPr>
  </w:style>
  <w:style w:type="paragraph" w:styleId="Vltozat">
    <w:name w:val="Revision"/>
    <w:hidden/>
    <w:uiPriority w:val="99"/>
    <w:semiHidden/>
    <w:rsid w:val="00A83AC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Hiperhivatkozs">
    <w:name w:val="Hyperlink"/>
    <w:basedOn w:val="Bekezdsalapbettpusa"/>
    <w:uiPriority w:val="99"/>
    <w:unhideWhenUsed/>
    <w:rsid w:val="0030328B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032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41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lyazatok.dok@pte.h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2" ma:contentTypeDescription="Új dokumentum létrehozása." ma:contentTypeScope="" ma:versionID="933e8b47deba0ab4a011fab6294d4545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58e6fe3e6fe244e31aa611d0c57f206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31F645-FB8C-49B0-8BCE-F914955D6A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5B3C2C-AFF5-4F90-AD93-5CB8D8ABD2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B4C1B2-8752-4C4A-BEB1-936535AD4B3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6751B-4CE1-47DC-8FC9-DAFEABFA53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343</Words>
  <Characters>16173</Characters>
  <Application>Microsoft Office Word</Application>
  <DocSecurity>0</DocSecurity>
  <Lines>134</Lines>
  <Paragraphs>3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bán Katalin</dc:creator>
  <cp:keywords/>
  <dc:description/>
  <cp:lastModifiedBy>Turi Dorottya</cp:lastModifiedBy>
  <cp:revision>4</cp:revision>
  <dcterms:created xsi:type="dcterms:W3CDTF">2022-10-11T09:26:00Z</dcterms:created>
  <dcterms:modified xsi:type="dcterms:W3CDTF">2022-10-12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B353158DC6B46AADC3412BFD1E09E</vt:lpwstr>
  </property>
</Properties>
</file>